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8"/>
        <w:gridCol w:w="1816"/>
        <w:gridCol w:w="5693"/>
      </w:tblGrid>
      <w:tr w:rsidR="00C82806" w:rsidRPr="00616AE2" w14:paraId="65D94041" w14:textId="77777777" w:rsidTr="00616AE2">
        <w:trPr>
          <w:trHeight w:val="983"/>
        </w:trPr>
        <w:tc>
          <w:tcPr>
            <w:tcW w:w="2128" w:type="dxa"/>
            <w:vAlign w:val="center"/>
          </w:tcPr>
          <w:p w14:paraId="6A7D7B2E" w14:textId="77777777" w:rsidR="00C82806" w:rsidRPr="00616AE2" w:rsidRDefault="00C82806" w:rsidP="00865FDD">
            <w:pPr>
              <w:spacing w:after="40" w:line="259" w:lineRule="auto"/>
              <w:ind w:left="0" w:right="0" w:firstLine="0"/>
              <w:jc w:val="left"/>
              <w:rPr>
                <w:rFonts w:ascii="Poppins" w:hAnsi="Poppins" w:cs="Poppins"/>
                <w:b/>
                <w:bCs/>
                <w:noProof/>
                <w:color w:val="4F81BD"/>
                <w:sz w:val="28"/>
                <w:szCs w:val="28"/>
              </w:rPr>
            </w:pPr>
            <w:r w:rsidRPr="00616AE2">
              <w:rPr>
                <w:rFonts w:ascii="Poppins" w:hAnsi="Poppins" w:cs="Poppins"/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9" w:type="dxa"/>
            <w:gridSpan w:val="2"/>
            <w:vAlign w:val="center"/>
          </w:tcPr>
          <w:p w14:paraId="6AEB744B" w14:textId="6E5EFC4A" w:rsidR="00C82806" w:rsidRPr="00616AE2" w:rsidRDefault="008C0415" w:rsidP="00412180">
            <w:pPr>
              <w:spacing w:after="40" w:line="259" w:lineRule="auto"/>
              <w:ind w:left="16" w:right="0" w:firstLine="0"/>
              <w:jc w:val="left"/>
              <w:rPr>
                <w:rFonts w:ascii="Poppins" w:hAnsi="Poppins" w:cs="Poppins"/>
                <w:b/>
                <w:bCs/>
                <w:noProof/>
                <w:color w:val="4F81BD"/>
                <w:sz w:val="28"/>
                <w:szCs w:val="28"/>
              </w:rPr>
            </w:pPr>
            <w:r w:rsidRPr="00616AE2">
              <w:rPr>
                <w:rFonts w:ascii="Poppins" w:hAnsi="Poppins" w:cs="Poppins"/>
                <w:b/>
                <w:bCs/>
                <w:color w:val="4F81BD"/>
                <w:sz w:val="28"/>
                <w:szCs w:val="28"/>
              </w:rPr>
              <w:t xml:space="preserve">CMPS 312 Project Phase 2 – Data Layer using </w:t>
            </w:r>
            <w:proofErr w:type="spellStart"/>
            <w:r w:rsidRPr="00616AE2">
              <w:rPr>
                <w:rFonts w:ascii="Poppins" w:hAnsi="Poppins" w:cs="Poppins"/>
                <w:b/>
                <w:bCs/>
                <w:color w:val="4F81BD"/>
                <w:sz w:val="28"/>
                <w:szCs w:val="28"/>
              </w:rPr>
              <w:t>Firestore</w:t>
            </w:r>
            <w:proofErr w:type="spellEnd"/>
            <w:r w:rsidRPr="00616AE2">
              <w:rPr>
                <w:rFonts w:ascii="Poppins" w:hAnsi="Poppins" w:cs="Poppins"/>
                <w:b/>
                <w:bCs/>
                <w:color w:val="4F81BD"/>
                <w:sz w:val="28"/>
                <w:szCs w:val="28"/>
              </w:rPr>
              <w:t>, Firebase Storage and local SQLite Database (10% of the course grade)</w:t>
            </w:r>
          </w:p>
        </w:tc>
      </w:tr>
      <w:tr w:rsidR="00616AE2" w:rsidRPr="00616AE2" w14:paraId="1353BB90" w14:textId="77777777" w:rsidTr="00616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944" w:type="dxa"/>
            <w:gridSpan w:val="2"/>
          </w:tcPr>
          <w:p w14:paraId="3BC1A0F5" w14:textId="77777777" w:rsidR="001A576E" w:rsidRPr="00616AE2" w:rsidRDefault="001A576E" w:rsidP="00776D69">
            <w:pPr>
              <w:spacing w:after="0" w:line="240" w:lineRule="auto"/>
              <w:ind w:left="0" w:firstLine="0"/>
              <w:rPr>
                <w:rFonts w:ascii="Poppins" w:hAnsi="Poppins" w:cs="Poppins"/>
                <w:b/>
                <w:color w:val="auto"/>
                <w:sz w:val="20"/>
                <w:szCs w:val="20"/>
              </w:rPr>
            </w:pPr>
            <w:r w:rsidRPr="00616AE2">
              <w:rPr>
                <w:rFonts w:ascii="Poppins" w:hAnsi="Poppins" w:cs="Poppins"/>
                <w:b/>
                <w:color w:val="auto"/>
                <w:sz w:val="20"/>
                <w:szCs w:val="20"/>
              </w:rPr>
              <w:t>Group Id:</w:t>
            </w:r>
          </w:p>
        </w:tc>
        <w:tc>
          <w:tcPr>
            <w:tcW w:w="5693" w:type="dxa"/>
          </w:tcPr>
          <w:p w14:paraId="0E48A0F6" w14:textId="09CAB24E" w:rsidR="001A576E" w:rsidRPr="00616AE2" w:rsidRDefault="00D24C34" w:rsidP="00776D69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Cs/>
                <w:color w:val="auto"/>
                <w:sz w:val="20"/>
                <w:szCs w:val="20"/>
              </w:rPr>
            </w:pPr>
            <w:r>
              <w:rPr>
                <w:rFonts w:ascii="Poppins" w:hAnsi="Poppins" w:cs="Poppins"/>
                <w:bCs/>
                <w:color w:val="auto"/>
                <w:sz w:val="20"/>
                <w:szCs w:val="20"/>
              </w:rPr>
              <w:t>4</w:t>
            </w:r>
          </w:p>
        </w:tc>
      </w:tr>
      <w:tr w:rsidR="00616AE2" w:rsidRPr="00616AE2" w14:paraId="3521EF21" w14:textId="77777777" w:rsidTr="00616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944" w:type="dxa"/>
            <w:gridSpan w:val="2"/>
          </w:tcPr>
          <w:p w14:paraId="55AED728" w14:textId="77777777" w:rsidR="001A576E" w:rsidRPr="00616AE2" w:rsidRDefault="001A576E" w:rsidP="00776D69">
            <w:pPr>
              <w:spacing w:after="0" w:line="240" w:lineRule="auto"/>
              <w:ind w:left="0" w:right="0" w:firstLine="0"/>
              <w:jc w:val="left"/>
              <w:rPr>
                <w:rFonts w:ascii="Poppins" w:hAnsi="Poppins" w:cs="Poppins"/>
                <w:b/>
                <w:color w:val="auto"/>
                <w:sz w:val="20"/>
                <w:szCs w:val="20"/>
              </w:rPr>
            </w:pPr>
            <w:r w:rsidRPr="00616AE2">
              <w:rPr>
                <w:rFonts w:ascii="Poppins" w:hAnsi="Poppins" w:cs="Poppins"/>
                <w:b/>
                <w:color w:val="auto"/>
                <w:sz w:val="20"/>
                <w:szCs w:val="20"/>
              </w:rPr>
              <w:t>Group Members:</w:t>
            </w:r>
          </w:p>
          <w:p w14:paraId="7C609792" w14:textId="5F17826D" w:rsidR="00616AE2" w:rsidRPr="00616AE2" w:rsidRDefault="00616AE2" w:rsidP="00616AE2">
            <w:pPr>
              <w:spacing w:after="0" w:line="240" w:lineRule="auto"/>
              <w:ind w:left="0" w:firstLine="0"/>
              <w:jc w:val="left"/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</w:pPr>
            <w:proofErr w:type="spellStart"/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>Bsmalla</w:t>
            </w:r>
            <w:proofErr w:type="spellEnd"/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 xml:space="preserve"> Mostafa 202204404</w:t>
            </w:r>
          </w:p>
          <w:p w14:paraId="20A3B174" w14:textId="77777777" w:rsidR="00616AE2" w:rsidRPr="00616AE2" w:rsidRDefault="00616AE2" w:rsidP="00616AE2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</w:pPr>
            <w:proofErr w:type="spellStart"/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>Ahya</w:t>
            </w:r>
            <w:proofErr w:type="spellEnd"/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 xml:space="preserve"> </w:t>
            </w:r>
            <w:proofErr w:type="spellStart"/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>AlWattar</w:t>
            </w:r>
            <w:proofErr w:type="spellEnd"/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 xml:space="preserve">   202204901</w:t>
            </w:r>
          </w:p>
          <w:p w14:paraId="42DB7AE5" w14:textId="03065490" w:rsidR="00616AE2" w:rsidRPr="00616AE2" w:rsidRDefault="00616AE2" w:rsidP="00616AE2">
            <w:pPr>
              <w:spacing w:after="0" w:line="240" w:lineRule="auto"/>
              <w:jc w:val="left"/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</w:pPr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>Carmela Chavez 202206774</w:t>
            </w:r>
          </w:p>
          <w:p w14:paraId="79066F2A" w14:textId="22D996EC" w:rsidR="00616AE2" w:rsidRPr="00616AE2" w:rsidRDefault="00616AE2" w:rsidP="00616AE2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</w:pPr>
            <w:r w:rsidRPr="00616AE2">
              <w:rPr>
                <w:rFonts w:ascii="Poppins" w:eastAsia="Times New Roman" w:hAnsi="Poppins" w:cs="Poppins"/>
                <w:sz w:val="20"/>
                <w:szCs w:val="20"/>
                <w:lang w:eastAsia="en-PH"/>
              </w:rPr>
              <w:t>Ganna Soltan   202205763</w:t>
            </w:r>
          </w:p>
          <w:p w14:paraId="0E4F2DA6" w14:textId="77777777" w:rsidR="00616AE2" w:rsidRPr="00616AE2" w:rsidRDefault="00616AE2" w:rsidP="00776D69">
            <w:pPr>
              <w:spacing w:after="0" w:line="240" w:lineRule="auto"/>
              <w:ind w:left="0" w:right="0" w:firstLine="0"/>
              <w:jc w:val="left"/>
              <w:rPr>
                <w:rFonts w:ascii="Poppins" w:hAnsi="Poppins" w:cs="Poppins"/>
                <w:b/>
                <w:color w:val="auto"/>
                <w:sz w:val="20"/>
                <w:szCs w:val="20"/>
              </w:rPr>
            </w:pPr>
          </w:p>
        </w:tc>
        <w:tc>
          <w:tcPr>
            <w:tcW w:w="5693" w:type="dxa"/>
          </w:tcPr>
          <w:p w14:paraId="5C09988E" w14:textId="77777777" w:rsidR="00616AE2" w:rsidRDefault="00774BB7" w:rsidP="00774BB7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/>
                <w:color w:val="auto"/>
                <w:sz w:val="20"/>
                <w:szCs w:val="20"/>
              </w:rPr>
            </w:pPr>
            <w:r w:rsidRPr="00616AE2">
              <w:rPr>
                <w:rFonts w:ascii="Poppins" w:hAnsi="Poppins" w:cs="Poppins"/>
                <w:b/>
                <w:color w:val="auto"/>
                <w:sz w:val="20"/>
                <w:szCs w:val="20"/>
              </w:rPr>
              <w:t>Emails:</w:t>
            </w:r>
          </w:p>
          <w:p w14:paraId="6C852981" w14:textId="185C0EBB" w:rsidR="00616AE2" w:rsidRDefault="00616AE2" w:rsidP="00774BB7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Cs/>
                <w:color w:val="auto"/>
                <w:sz w:val="20"/>
                <w:szCs w:val="20"/>
              </w:rPr>
            </w:pPr>
            <w:hyperlink r:id="rId12" w:history="1">
              <w:r w:rsidRPr="00D10030">
                <w:rPr>
                  <w:rStyle w:val="Hyperlink"/>
                  <w:rFonts w:ascii="Poppins" w:hAnsi="Poppins" w:cs="Poppins"/>
                  <w:bCs/>
                  <w:sz w:val="20"/>
                  <w:szCs w:val="20"/>
                </w:rPr>
                <w:t>bm2204404@qu.edu.qa</w:t>
              </w:r>
            </w:hyperlink>
          </w:p>
          <w:p w14:paraId="7B4E4161" w14:textId="24C9D603" w:rsidR="00616AE2" w:rsidRDefault="00616AE2" w:rsidP="00774BB7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Cs/>
                <w:color w:val="auto"/>
                <w:sz w:val="20"/>
                <w:szCs w:val="20"/>
              </w:rPr>
            </w:pPr>
            <w:hyperlink r:id="rId13" w:history="1">
              <w:r w:rsidRPr="00D10030">
                <w:rPr>
                  <w:rStyle w:val="Hyperlink"/>
                  <w:rFonts w:ascii="Poppins" w:hAnsi="Poppins" w:cs="Poppins"/>
                  <w:bCs/>
                  <w:sz w:val="20"/>
                  <w:szCs w:val="20"/>
                </w:rPr>
                <w:t>ah2204901@qu.edu.qa</w:t>
              </w:r>
            </w:hyperlink>
          </w:p>
          <w:p w14:paraId="269C8579" w14:textId="09AE4295" w:rsidR="00616AE2" w:rsidRDefault="00616AE2" w:rsidP="00774BB7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Cs/>
                <w:color w:val="auto"/>
                <w:sz w:val="20"/>
                <w:szCs w:val="20"/>
              </w:rPr>
            </w:pPr>
            <w:hyperlink r:id="rId14" w:history="1">
              <w:r w:rsidRPr="00D10030">
                <w:rPr>
                  <w:rStyle w:val="Hyperlink"/>
                  <w:rFonts w:ascii="Poppins" w:hAnsi="Poppins" w:cs="Poppins"/>
                  <w:bCs/>
                  <w:sz w:val="20"/>
                  <w:szCs w:val="20"/>
                </w:rPr>
                <w:t>cc2206774@qu.edu.qa</w:t>
              </w:r>
            </w:hyperlink>
          </w:p>
          <w:p w14:paraId="267C4B19" w14:textId="0F1B53D6" w:rsidR="00616AE2" w:rsidRDefault="00616AE2" w:rsidP="00774BB7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Cs/>
                <w:color w:val="auto"/>
                <w:sz w:val="20"/>
                <w:szCs w:val="20"/>
              </w:rPr>
            </w:pPr>
            <w:hyperlink r:id="rId15" w:history="1">
              <w:r w:rsidRPr="00D10030">
                <w:rPr>
                  <w:rStyle w:val="Hyperlink"/>
                  <w:rFonts w:ascii="Poppins" w:hAnsi="Poppins" w:cs="Poppins"/>
                  <w:bCs/>
                  <w:sz w:val="20"/>
                  <w:szCs w:val="20"/>
                </w:rPr>
                <w:t>gs2205763@qu.edu.qa</w:t>
              </w:r>
            </w:hyperlink>
          </w:p>
          <w:p w14:paraId="4F7E236D" w14:textId="6D95CA3C" w:rsidR="001A576E" w:rsidRPr="00616AE2" w:rsidRDefault="00774BB7" w:rsidP="00774BB7">
            <w:pPr>
              <w:spacing w:after="0" w:line="240" w:lineRule="auto"/>
              <w:ind w:left="0" w:firstLine="0"/>
              <w:jc w:val="left"/>
              <w:rPr>
                <w:rFonts w:ascii="Poppins" w:hAnsi="Poppins" w:cs="Poppins"/>
                <w:bCs/>
                <w:color w:val="auto"/>
                <w:sz w:val="20"/>
                <w:szCs w:val="20"/>
              </w:rPr>
            </w:pPr>
            <w:r w:rsidRPr="00616AE2">
              <w:rPr>
                <w:rFonts w:ascii="Poppins" w:hAnsi="Poppins" w:cs="Poppins"/>
                <w:bCs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50FA4A43" w14:textId="69A064FD" w:rsidR="008C0415" w:rsidRPr="00616AE2" w:rsidRDefault="001A576E" w:rsidP="008C0415">
      <w:pPr>
        <w:pStyle w:val="Heading1"/>
        <w:numPr>
          <w:ilvl w:val="0"/>
          <w:numId w:val="0"/>
        </w:numPr>
        <w:spacing w:before="120" w:after="0"/>
        <w:rPr>
          <w:rFonts w:ascii="Poppins" w:hAnsi="Poppins" w:cs="Poppins"/>
          <w:sz w:val="24"/>
          <w:szCs w:val="20"/>
        </w:rPr>
      </w:pPr>
      <w:r w:rsidRPr="00616AE2">
        <w:rPr>
          <w:rFonts w:ascii="Poppins" w:hAnsi="Poppins" w:cs="Poppins"/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Pr="00616AE2" w:rsidRDefault="001A576E" w:rsidP="008C0415">
      <w:pPr>
        <w:spacing w:after="120" w:line="235" w:lineRule="auto"/>
        <w:ind w:left="17" w:right="261" w:hanging="11"/>
        <w:rPr>
          <w:rFonts w:ascii="Poppins" w:hAnsi="Poppins" w:cs="Poppins"/>
          <w:b/>
          <w:sz w:val="21"/>
          <w:szCs w:val="21"/>
        </w:rPr>
      </w:pPr>
      <w:r w:rsidRPr="00616AE2">
        <w:rPr>
          <w:rFonts w:ascii="Poppins" w:hAnsi="Poppins" w:cs="Poppins"/>
          <w:b/>
          <w:i/>
          <w:iCs/>
          <w:sz w:val="21"/>
          <w:szCs w:val="21"/>
          <w:highlight w:val="yellow"/>
        </w:rPr>
        <w:t>Working (completed x%)</w:t>
      </w:r>
      <w:r w:rsidRPr="00616AE2">
        <w:rPr>
          <w:rFonts w:ascii="Poppins" w:hAnsi="Poppins" w:cs="Poppins"/>
          <w:b/>
          <w:sz w:val="21"/>
          <w:szCs w:val="21"/>
          <w:highlight w:val="yellow"/>
        </w:rPr>
        <w:t xml:space="preserve">, </w:t>
      </w:r>
      <w:r w:rsidRPr="00616AE2">
        <w:rPr>
          <w:rFonts w:ascii="Poppins" w:hAnsi="Poppins" w:cs="Poppins"/>
          <w:b/>
          <w:i/>
          <w:iCs/>
          <w:sz w:val="21"/>
          <w:szCs w:val="21"/>
          <w:highlight w:val="yellow"/>
        </w:rPr>
        <w:t>Not Working (completed x%)</w:t>
      </w:r>
      <w:r w:rsidRPr="00616AE2">
        <w:rPr>
          <w:rFonts w:ascii="Poppins" w:hAnsi="Poppins" w:cs="Poppins"/>
          <w:b/>
          <w:sz w:val="21"/>
          <w:szCs w:val="21"/>
          <w:highlight w:val="yellow"/>
        </w:rPr>
        <w:t xml:space="preserve"> or </w:t>
      </w:r>
      <w:proofErr w:type="gramStart"/>
      <w:r w:rsidRPr="00616AE2">
        <w:rPr>
          <w:rFonts w:ascii="Poppins" w:hAnsi="Poppins" w:cs="Poppins"/>
          <w:b/>
          <w:i/>
          <w:iCs/>
          <w:sz w:val="21"/>
          <w:szCs w:val="21"/>
          <w:highlight w:val="yellow"/>
        </w:rPr>
        <w:t>Not</w:t>
      </w:r>
      <w:proofErr w:type="gramEnd"/>
      <w:r w:rsidRPr="00616AE2">
        <w:rPr>
          <w:rFonts w:ascii="Poppins" w:hAnsi="Poppins" w:cs="Poppins"/>
          <w:b/>
          <w:i/>
          <w:iCs/>
          <w:sz w:val="21"/>
          <w:szCs w:val="21"/>
          <w:highlight w:val="yellow"/>
        </w:rPr>
        <w:t xml:space="preserve"> done</w:t>
      </w:r>
      <w:r w:rsidRPr="00616AE2">
        <w:rPr>
          <w:rFonts w:ascii="Poppins" w:hAnsi="Poppins" w:cs="Poppins"/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:rsidRPr="00616AE2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Pr="00616AE2" w:rsidRDefault="001A576E" w:rsidP="00776D69">
            <w:pPr>
              <w:spacing w:after="0" w:line="259" w:lineRule="auto"/>
              <w:ind w:left="0" w:right="45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Pr="00616AE2" w:rsidRDefault="001A576E" w:rsidP="00776D69">
            <w:pPr>
              <w:spacing w:after="0" w:line="259" w:lineRule="auto"/>
              <w:ind w:left="0" w:right="43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Pr="00616AE2" w:rsidRDefault="001A576E" w:rsidP="00776D69">
            <w:pPr>
              <w:spacing w:after="0" w:line="259" w:lineRule="auto"/>
              <w:ind w:left="0" w:right="22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  <w:sz w:val="16"/>
                <w:szCs w:val="16"/>
                <w:highlight w:val="yellow"/>
              </w:rPr>
              <w:t>Functionality*</w:t>
            </w:r>
            <w:r w:rsidRPr="00616AE2">
              <w:rPr>
                <w:rFonts w:ascii="Poppins" w:hAnsi="Poppins" w:cs="Poppins"/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Pr="00616AE2" w:rsidRDefault="001A576E" w:rsidP="00776D69">
            <w:pPr>
              <w:spacing w:after="0" w:line="259" w:lineRule="auto"/>
              <w:ind w:left="0" w:right="0" w:hanging="2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Quality of the implementation </w:t>
            </w:r>
          </w:p>
        </w:tc>
      </w:tr>
      <w:tr w:rsidR="00412180" w:rsidRPr="00616AE2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31D85494" w:rsidR="00412180" w:rsidRPr="00616AE2" w:rsidRDefault="00B9360C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  <w:b/>
                <w:bCs/>
              </w:rPr>
              <w:t>Database</w:t>
            </w:r>
            <w:r w:rsidR="00412180" w:rsidRPr="00616AE2">
              <w:rPr>
                <w:rFonts w:ascii="Poppins" w:hAnsi="Poppins" w:cs="Poppins"/>
                <w:b/>
                <w:bCs/>
              </w:rPr>
              <w:t xml:space="preserve"> Design: </w:t>
            </w:r>
            <w:proofErr w:type="spellStart"/>
            <w:r w:rsidRPr="00616AE2">
              <w:rPr>
                <w:rFonts w:ascii="Poppins" w:hAnsi="Poppins" w:cs="Poppins"/>
              </w:rPr>
              <w:t>Firestore</w:t>
            </w:r>
            <w:proofErr w:type="spellEnd"/>
            <w:r w:rsidRPr="00616AE2">
              <w:rPr>
                <w:rFonts w:ascii="Poppins" w:hAnsi="Poppins" w:cs="Poppins"/>
              </w:rPr>
              <w:t xml:space="preserve"> database schema diagram and SQLite database schema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Pr="00616AE2" w:rsidRDefault="00412180" w:rsidP="00722D05">
            <w:pPr>
              <w:spacing w:after="0" w:line="259" w:lineRule="auto"/>
              <w:ind w:left="0" w:right="43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5%</w:t>
            </w:r>
          </w:p>
        </w:tc>
        <w:tc>
          <w:tcPr>
            <w:tcW w:w="1276" w:type="dxa"/>
            <w:vAlign w:val="center"/>
          </w:tcPr>
          <w:p w14:paraId="370682DC" w14:textId="49A3A01A" w:rsidR="00412180" w:rsidRPr="00616AE2" w:rsidRDefault="00616AE2" w:rsidP="00722D05">
            <w:pPr>
              <w:spacing w:after="0" w:line="259" w:lineRule="auto"/>
              <w:ind w:left="27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0FD70F10" w14:textId="5F420A6E" w:rsidR="00412180" w:rsidRPr="00616AE2" w:rsidRDefault="00412180" w:rsidP="00722D05">
            <w:pPr>
              <w:spacing w:after="0" w:line="259" w:lineRule="auto"/>
              <w:ind w:left="-5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412180" w:rsidRPr="00616AE2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16AE2" w:rsidRDefault="00412180" w:rsidP="00412180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  <w:b/>
                <w:bCs/>
                <w:lang w:val="en-GB"/>
              </w:rPr>
            </w:pPr>
            <w:r w:rsidRPr="00616AE2">
              <w:rPr>
                <w:rFonts w:ascii="Poppins" w:hAnsi="Poppins" w:cs="Poppins"/>
                <w:b/>
                <w:bCs/>
                <w:lang w:val="en-GB"/>
              </w:rPr>
              <w:t>2) 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616AE2" w:rsidRDefault="00412180" w:rsidP="00722D05">
            <w:pPr>
              <w:spacing w:after="0" w:line="259" w:lineRule="auto"/>
              <w:ind w:left="0" w:right="43" w:firstLine="0"/>
              <w:jc w:val="center"/>
              <w:rPr>
                <w:rFonts w:ascii="Poppins" w:hAnsi="Poppins" w:cs="Poppins"/>
                <w:b/>
                <w:bCs/>
              </w:rPr>
            </w:pPr>
            <w:r w:rsidRPr="00616AE2">
              <w:rPr>
                <w:rFonts w:ascii="Poppins" w:hAnsi="Poppins" w:cs="Poppins"/>
                <w:b/>
                <w:bCs/>
              </w:rPr>
              <w:t>90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6B8FE025" w:rsidR="00412180" w:rsidRPr="00616AE2" w:rsidRDefault="00412180" w:rsidP="00722D05">
            <w:pPr>
              <w:spacing w:after="0" w:line="259" w:lineRule="auto"/>
              <w:ind w:left="27" w:right="0" w:firstLine="0"/>
              <w:jc w:val="left"/>
              <w:rPr>
                <w:rFonts w:ascii="Poppins" w:hAnsi="Poppins" w:cs="Poppins"/>
              </w:rPr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Pr="00616AE2" w:rsidRDefault="00412180" w:rsidP="00722D05">
            <w:pPr>
              <w:spacing w:after="0" w:line="259" w:lineRule="auto"/>
              <w:ind w:left="-5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00F50CA7" w14:textId="1A8A79C1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U1 </w:t>
            </w:r>
            <w:r w:rsidR="00636424" w:rsidRPr="00616AE2">
              <w:rPr>
                <w:rFonts w:ascii="Poppins" w:hAnsi="Poppins" w:cs="Poppins"/>
              </w:rPr>
              <w:t>–</w:t>
            </w:r>
            <w:r w:rsidRPr="00616AE2">
              <w:rPr>
                <w:rFonts w:ascii="Poppins" w:hAnsi="Poppins" w:cs="Poppins"/>
              </w:rPr>
              <w:t xml:space="preserve"> </w:t>
            </w:r>
            <w:r w:rsidR="00B9360C" w:rsidRPr="00616AE2">
              <w:rPr>
                <w:rFonts w:ascii="Poppins" w:hAnsi="Poppins" w:cs="Poppins"/>
              </w:rPr>
              <w:t xml:space="preserve">Signup and </w:t>
            </w:r>
            <w:proofErr w:type="spellStart"/>
            <w:r w:rsidR="00B9360C" w:rsidRPr="00616AE2">
              <w:rPr>
                <w:rFonts w:ascii="Poppins" w:hAnsi="Poppins" w:cs="Poppins"/>
              </w:rPr>
              <w:t>Signin</w:t>
            </w:r>
            <w:proofErr w:type="spellEnd"/>
            <w:r w:rsidR="00B9360C" w:rsidRPr="00616AE2">
              <w:rPr>
                <w:rFonts w:ascii="Poppins" w:hAnsi="Poppins" w:cs="Poppins"/>
              </w:rPr>
              <w:t xml:space="preserve"> using Firebase Authentication</w:t>
            </w:r>
          </w:p>
        </w:tc>
        <w:tc>
          <w:tcPr>
            <w:tcW w:w="709" w:type="dxa"/>
            <w:vAlign w:val="center"/>
          </w:tcPr>
          <w:p w14:paraId="53F32667" w14:textId="547A029F" w:rsidR="00B95782" w:rsidRPr="00616AE2" w:rsidRDefault="00B9360C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10</w:t>
            </w:r>
          </w:p>
        </w:tc>
        <w:tc>
          <w:tcPr>
            <w:tcW w:w="1276" w:type="dxa"/>
            <w:vAlign w:val="center"/>
          </w:tcPr>
          <w:p w14:paraId="32151F0D" w14:textId="0F837917" w:rsidR="00B95782" w:rsidRPr="00616AE2" w:rsidRDefault="00616AE2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6F550EA9" w14:textId="365B52E6" w:rsidR="000C4C8F" w:rsidRPr="00616AE2" w:rsidRDefault="000C4C8F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632106B8" w14:textId="1F5DA5A0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U2 - </w:t>
            </w:r>
            <w:proofErr w:type="spellStart"/>
            <w:r w:rsidRPr="00616AE2">
              <w:rPr>
                <w:rFonts w:ascii="Poppins" w:hAnsi="Poppins" w:cs="Poppins"/>
              </w:rPr>
              <w:t>YalaPay</w:t>
            </w:r>
            <w:proofErr w:type="spellEnd"/>
            <w:r w:rsidRPr="00616AE2">
              <w:rPr>
                <w:rFonts w:ascii="Poppins" w:hAnsi="Poppins" w:cs="Poppins"/>
              </w:rPr>
              <w:t xml:space="preserve"> Dashboard</w:t>
            </w:r>
          </w:p>
        </w:tc>
        <w:tc>
          <w:tcPr>
            <w:tcW w:w="709" w:type="dxa"/>
            <w:vAlign w:val="center"/>
          </w:tcPr>
          <w:p w14:paraId="050BAE9E" w14:textId="011BB44C" w:rsidR="00B95782" w:rsidRPr="00616AE2" w:rsidRDefault="00430A4A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8</w:t>
            </w:r>
          </w:p>
        </w:tc>
        <w:tc>
          <w:tcPr>
            <w:tcW w:w="1276" w:type="dxa"/>
            <w:vAlign w:val="center"/>
          </w:tcPr>
          <w:p w14:paraId="2C369AD9" w14:textId="757CC3EC" w:rsidR="00B95782" w:rsidRPr="00616AE2" w:rsidRDefault="00D24C34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45DF3A31" w14:textId="77777777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Pr="00616AE2" w:rsidRDefault="00B95782" w:rsidP="00F401D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3CDB1F6A" w14:textId="2D5A04B0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U3 - List/Search/Add/ Update and Delete a </w:t>
            </w:r>
            <w:r w:rsidR="00C70375" w:rsidRPr="00616AE2">
              <w:rPr>
                <w:rFonts w:ascii="Poppins" w:hAnsi="Poppins" w:cs="Poppins"/>
              </w:rPr>
              <w:t>customer</w:t>
            </w:r>
            <w:r w:rsidRPr="00616AE2">
              <w:rPr>
                <w:rFonts w:ascii="Poppins" w:hAnsi="Poppins" w:cs="Poppins"/>
              </w:rPr>
              <w:t>:</w:t>
            </w:r>
          </w:p>
          <w:p w14:paraId="3D50F4DB" w14:textId="3BE995FD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1. </w:t>
            </w:r>
            <w:proofErr w:type="gramStart"/>
            <w:r w:rsidRPr="00616AE2">
              <w:rPr>
                <w:rFonts w:ascii="Poppins" w:hAnsi="Poppins" w:cs="Poppins"/>
              </w:rPr>
              <w:t>List Customers</w:t>
            </w:r>
            <w:proofErr w:type="gramEnd"/>
            <w:r w:rsidR="00CB7DC4" w:rsidRPr="00616AE2">
              <w:rPr>
                <w:rFonts w:ascii="Poppins" w:hAnsi="Poppins" w:cs="Poppins"/>
              </w:rPr>
              <w:t xml:space="preserve"> (5 pts)</w:t>
            </w:r>
          </w:p>
          <w:p w14:paraId="65CE5D1C" w14:textId="19B2C732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2. Search Customers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B9360C" w:rsidRPr="00616AE2">
              <w:rPr>
                <w:rFonts w:ascii="Poppins" w:hAnsi="Poppins" w:cs="Poppins"/>
              </w:rPr>
              <w:t>5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38D6D610" w14:textId="7069EAA5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3. Add Customer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B9360C" w:rsidRPr="00616AE2">
              <w:rPr>
                <w:rFonts w:ascii="Poppins" w:hAnsi="Poppins" w:cs="Poppins"/>
              </w:rPr>
              <w:t>5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24DEE3F4" w14:textId="2D00E7EB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4. Update Customer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412180" w:rsidRPr="00616AE2">
              <w:rPr>
                <w:rFonts w:ascii="Poppins" w:hAnsi="Poppins" w:cs="Poppins"/>
              </w:rPr>
              <w:t>4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5AE63221" w14:textId="3F4DC631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5. Delete Customer</w:t>
            </w:r>
            <w:r w:rsidR="00CB7DC4" w:rsidRPr="00616AE2">
              <w:rPr>
                <w:rFonts w:ascii="Poppins" w:hAnsi="Poppins" w:cs="Poppins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Pr="00616AE2" w:rsidRDefault="00CB7DC4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2</w:t>
            </w:r>
            <w:r w:rsidR="00412180" w:rsidRPr="00616AE2">
              <w:rPr>
                <w:rFonts w:ascii="Poppins" w:hAnsi="Poppins" w:cs="Poppins"/>
              </w:rPr>
              <w:t>2</w:t>
            </w:r>
          </w:p>
          <w:p w14:paraId="4C1DFC6C" w14:textId="7371BAE6" w:rsidR="00820562" w:rsidRPr="00616AE2" w:rsidRDefault="00820562" w:rsidP="00722D05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1276" w:type="dxa"/>
            <w:vAlign w:val="center"/>
          </w:tcPr>
          <w:p w14:paraId="35698C4F" w14:textId="52C8D8CD" w:rsidR="00B95782" w:rsidRPr="00616AE2" w:rsidRDefault="00616AE2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2D387AB5" w14:textId="03544566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Pr="00616AE2" w:rsidRDefault="00B95782" w:rsidP="00F401D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6BEEBDA9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U4 - List/Search/Add/ Update and Delete an Invoice</w:t>
            </w:r>
          </w:p>
          <w:p w14:paraId="40EEFF5F" w14:textId="75550FE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1. List Invoices</w:t>
            </w:r>
            <w:r w:rsidR="00CB7DC4" w:rsidRPr="00616AE2">
              <w:rPr>
                <w:rFonts w:ascii="Poppins" w:hAnsi="Poppins" w:cs="Poppins"/>
              </w:rPr>
              <w:t xml:space="preserve"> (5 pts)</w:t>
            </w:r>
          </w:p>
          <w:p w14:paraId="2BC7A678" w14:textId="5D364E05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2. Search Invoices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B9360C" w:rsidRPr="00616AE2">
              <w:rPr>
                <w:rFonts w:ascii="Poppins" w:hAnsi="Poppins" w:cs="Poppins"/>
              </w:rPr>
              <w:t>5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254A23F6" w14:textId="05BBEE90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3. Add Invoice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B9360C" w:rsidRPr="00616AE2">
              <w:rPr>
                <w:rFonts w:ascii="Poppins" w:hAnsi="Poppins" w:cs="Poppins"/>
              </w:rPr>
              <w:t>5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28524A18" w14:textId="7593E955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4. Update Invoice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412180" w:rsidRPr="00616AE2">
              <w:rPr>
                <w:rFonts w:ascii="Poppins" w:hAnsi="Poppins" w:cs="Poppins"/>
              </w:rPr>
              <w:t>4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22DF3A1D" w14:textId="03352032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5. Delete Invoice</w:t>
            </w:r>
            <w:r w:rsidR="00CB7DC4" w:rsidRPr="00616AE2">
              <w:rPr>
                <w:rFonts w:ascii="Poppins" w:hAnsi="Poppins" w:cs="Poppins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616AE2" w:rsidRDefault="00412180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22</w:t>
            </w:r>
          </w:p>
        </w:tc>
        <w:tc>
          <w:tcPr>
            <w:tcW w:w="1276" w:type="dxa"/>
            <w:vAlign w:val="center"/>
          </w:tcPr>
          <w:p w14:paraId="70EB9EEB" w14:textId="1F190C00" w:rsidR="00B95782" w:rsidRPr="00616AE2" w:rsidRDefault="00616AE2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1A3C8D2B" w14:textId="6C8C7808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Pr="00616AE2" w:rsidRDefault="00B95782" w:rsidP="00F401D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4078A278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U5 - List/Search/Add/ Update and Delete payments for an invoice</w:t>
            </w:r>
          </w:p>
          <w:p w14:paraId="6EFDA5B1" w14:textId="783E654A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1. List Payments</w:t>
            </w:r>
            <w:r w:rsidR="00CB7DC4" w:rsidRPr="00616AE2">
              <w:rPr>
                <w:rFonts w:ascii="Poppins" w:hAnsi="Poppins" w:cs="Poppins"/>
              </w:rPr>
              <w:t xml:space="preserve"> (5 pts)</w:t>
            </w:r>
          </w:p>
          <w:p w14:paraId="13CA6ED0" w14:textId="14918B2D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2. </w:t>
            </w:r>
            <w:r w:rsidR="00CB7DC4" w:rsidRPr="00616AE2">
              <w:rPr>
                <w:rFonts w:ascii="Poppins" w:hAnsi="Poppins" w:cs="Poppins"/>
              </w:rPr>
              <w:t xml:space="preserve">Search </w:t>
            </w:r>
            <w:r w:rsidRPr="00616AE2">
              <w:rPr>
                <w:rFonts w:ascii="Poppins" w:hAnsi="Poppins" w:cs="Poppins"/>
              </w:rPr>
              <w:t>Payments</w:t>
            </w:r>
            <w:r w:rsidR="00CB7DC4" w:rsidRPr="00616AE2">
              <w:rPr>
                <w:rFonts w:ascii="Poppins" w:hAnsi="Poppins" w:cs="Poppins"/>
              </w:rPr>
              <w:t xml:space="preserve"> (</w:t>
            </w:r>
            <w:r w:rsidR="00B9360C" w:rsidRPr="00616AE2">
              <w:rPr>
                <w:rFonts w:ascii="Poppins" w:hAnsi="Poppins" w:cs="Poppins"/>
              </w:rPr>
              <w:t>5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5809F09C" w14:textId="1DB44F00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3. Add Payment</w:t>
            </w:r>
            <w:r w:rsidR="00CB7DC4" w:rsidRPr="00616AE2">
              <w:rPr>
                <w:rFonts w:ascii="Poppins" w:hAnsi="Poppins" w:cs="Poppins"/>
              </w:rPr>
              <w:t xml:space="preserve"> </w:t>
            </w:r>
            <w:r w:rsidR="00430A4A" w:rsidRPr="00616AE2">
              <w:rPr>
                <w:rFonts w:ascii="Poppins" w:hAnsi="Poppins" w:cs="Poppins"/>
              </w:rPr>
              <w:t xml:space="preserve">including attach a cheque image </w:t>
            </w:r>
            <w:r w:rsidR="00CB7DC4" w:rsidRPr="00616AE2">
              <w:rPr>
                <w:rFonts w:ascii="Poppins" w:hAnsi="Poppins" w:cs="Poppins"/>
              </w:rPr>
              <w:t>(</w:t>
            </w:r>
            <w:r w:rsidR="00430A4A" w:rsidRPr="00616AE2">
              <w:rPr>
                <w:rFonts w:ascii="Poppins" w:hAnsi="Poppins" w:cs="Poppins"/>
              </w:rPr>
              <w:t>9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106082B7" w14:textId="34A5F74F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4. Update Payment</w:t>
            </w:r>
            <w:r w:rsidR="00CB7DC4" w:rsidRPr="00616AE2">
              <w:rPr>
                <w:rFonts w:ascii="Poppins" w:hAnsi="Poppins" w:cs="Poppins"/>
              </w:rPr>
              <w:t xml:space="preserve"> </w:t>
            </w:r>
            <w:r w:rsidR="00430A4A" w:rsidRPr="00616AE2">
              <w:rPr>
                <w:rFonts w:ascii="Poppins" w:hAnsi="Poppins" w:cs="Poppins"/>
              </w:rPr>
              <w:t xml:space="preserve">including attach a cheque image </w:t>
            </w:r>
            <w:r w:rsidR="00CB7DC4" w:rsidRPr="00616AE2">
              <w:rPr>
                <w:rFonts w:ascii="Poppins" w:hAnsi="Poppins" w:cs="Poppins"/>
              </w:rPr>
              <w:t>(</w:t>
            </w:r>
            <w:r w:rsidR="00430A4A" w:rsidRPr="00616AE2">
              <w:rPr>
                <w:rFonts w:ascii="Poppins" w:hAnsi="Poppins" w:cs="Poppins"/>
              </w:rPr>
              <w:t>8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  <w:p w14:paraId="26578B11" w14:textId="35787CC8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5. Delete Payment</w:t>
            </w:r>
            <w:r w:rsidR="00CB7DC4" w:rsidRPr="00616AE2">
              <w:rPr>
                <w:rFonts w:ascii="Poppins" w:hAnsi="Poppins" w:cs="Poppins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422406C4" w:rsidR="00B95782" w:rsidRPr="00616AE2" w:rsidRDefault="00430A4A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30</w:t>
            </w:r>
          </w:p>
        </w:tc>
        <w:tc>
          <w:tcPr>
            <w:tcW w:w="1276" w:type="dxa"/>
            <w:vAlign w:val="center"/>
          </w:tcPr>
          <w:p w14:paraId="28A08D96" w14:textId="07EA3EE1" w:rsidR="00B95782" w:rsidRPr="00616AE2" w:rsidRDefault="0090581D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326479C7" w14:textId="0151C710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Pr="00616AE2" w:rsidRDefault="00B95782" w:rsidP="00F401D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527C05A3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U6 - Manage Cashing Cheques</w:t>
            </w:r>
          </w:p>
          <w:p w14:paraId="7AF10EFD" w14:textId="700D4618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1. Add Cheques Deposit</w:t>
            </w:r>
            <w:r w:rsidR="00CB7DC4" w:rsidRPr="00616AE2">
              <w:rPr>
                <w:rFonts w:ascii="Poppins" w:hAnsi="Poppins" w:cs="Poppins"/>
              </w:rPr>
              <w:t xml:space="preserve"> (10 pts)</w:t>
            </w:r>
          </w:p>
          <w:p w14:paraId="0CD8E96A" w14:textId="64C7DDEF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  <w:lang w:val="fr-FR"/>
              </w:rPr>
              <w:t xml:space="preserve">2. List Cheque </w:t>
            </w:r>
            <w:r w:rsidRPr="00616AE2">
              <w:rPr>
                <w:rFonts w:ascii="Poppins" w:hAnsi="Poppins" w:cs="Poppins"/>
              </w:rPr>
              <w:t>Deposits</w:t>
            </w:r>
            <w:r w:rsidR="00CB7DC4" w:rsidRPr="00616AE2">
              <w:rPr>
                <w:rFonts w:ascii="Poppins" w:hAnsi="Poppins" w:cs="Poppins"/>
              </w:rPr>
              <w:t xml:space="preserve"> (5 pts)</w:t>
            </w:r>
          </w:p>
          <w:p w14:paraId="7CCFA156" w14:textId="372EF758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  <w:lang w:val="fr-FR"/>
              </w:rPr>
            </w:pPr>
            <w:r w:rsidRPr="00616AE2">
              <w:rPr>
                <w:rFonts w:ascii="Poppins" w:hAnsi="Poppins" w:cs="Poppins"/>
                <w:lang w:val="fr-FR"/>
              </w:rPr>
              <w:t xml:space="preserve">3. </w:t>
            </w:r>
            <w:r w:rsidRPr="00616AE2">
              <w:rPr>
                <w:rFonts w:ascii="Poppins" w:hAnsi="Poppins" w:cs="Poppins"/>
              </w:rPr>
              <w:t>Update Cheques Deposit</w:t>
            </w:r>
            <w:r w:rsidR="00CB7DC4" w:rsidRPr="00616AE2">
              <w:rPr>
                <w:rFonts w:ascii="Poppins" w:hAnsi="Poppins" w:cs="Poppins"/>
              </w:rPr>
              <w:t xml:space="preserve"> (1</w:t>
            </w:r>
            <w:r w:rsidR="00820562" w:rsidRPr="00616AE2">
              <w:rPr>
                <w:rFonts w:ascii="Poppins" w:hAnsi="Poppins" w:cs="Poppins"/>
              </w:rPr>
              <w:t>5</w:t>
            </w:r>
            <w:r w:rsidR="00CB7DC4" w:rsidRPr="00616AE2">
              <w:rPr>
                <w:rFonts w:ascii="Poppins" w:hAnsi="Poppins" w:cs="Poppins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616AE2" w:rsidRDefault="00820562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30</w:t>
            </w:r>
          </w:p>
        </w:tc>
        <w:tc>
          <w:tcPr>
            <w:tcW w:w="1276" w:type="dxa"/>
            <w:vAlign w:val="center"/>
          </w:tcPr>
          <w:p w14:paraId="30C10244" w14:textId="5C7191C7" w:rsidR="00B95782" w:rsidRPr="00616AE2" w:rsidRDefault="00616AE2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7780BCF9" w14:textId="0D28768E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7AB5E5B4" w14:textId="7B167944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616AE2" w:rsidRDefault="00412180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8</w:t>
            </w:r>
          </w:p>
        </w:tc>
        <w:tc>
          <w:tcPr>
            <w:tcW w:w="1276" w:type="dxa"/>
            <w:vAlign w:val="center"/>
          </w:tcPr>
          <w:p w14:paraId="6455E86A" w14:textId="19C57EF3" w:rsidR="00B95782" w:rsidRPr="00616AE2" w:rsidRDefault="00D24C34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4EC21175" w14:textId="77777777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B95782" w:rsidRPr="00616AE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</w:p>
        </w:tc>
        <w:tc>
          <w:tcPr>
            <w:tcW w:w="3260" w:type="dxa"/>
          </w:tcPr>
          <w:p w14:paraId="75E2ACD2" w14:textId="28370F21" w:rsidR="00B95782" w:rsidRPr="00616AE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616AE2" w:rsidRDefault="00412180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8</w:t>
            </w:r>
          </w:p>
        </w:tc>
        <w:tc>
          <w:tcPr>
            <w:tcW w:w="1276" w:type="dxa"/>
            <w:vAlign w:val="center"/>
          </w:tcPr>
          <w:p w14:paraId="4D91142D" w14:textId="30CA018A" w:rsidR="00B95782" w:rsidRPr="00616AE2" w:rsidRDefault="00616AE2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vAlign w:val="center"/>
          </w:tcPr>
          <w:p w14:paraId="51BFDFB5" w14:textId="77777777" w:rsidR="00B95782" w:rsidRPr="00616AE2" w:rsidRDefault="00B95782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1A576E" w:rsidRPr="00616AE2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Pr="00616AE2" w:rsidRDefault="007D06BB" w:rsidP="00776D69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  <w:b/>
                <w:bCs/>
              </w:rPr>
              <w:t>3</w:t>
            </w:r>
            <w:r w:rsidR="001A576E" w:rsidRPr="00616AE2">
              <w:rPr>
                <w:rFonts w:ascii="Poppins" w:hAnsi="Poppins" w:cs="Poppins"/>
                <w:b/>
                <w:bCs/>
              </w:rPr>
              <w:t xml:space="preserve">) Testing documentation </w:t>
            </w:r>
            <w:r w:rsidR="001A576E" w:rsidRPr="00616AE2">
              <w:rPr>
                <w:rFonts w:ascii="Poppins" w:hAnsi="Poppins" w:cs="Poppins"/>
              </w:rPr>
              <w:t>using screen shots illustrating the</w:t>
            </w:r>
            <w:r w:rsidR="00AB0D91" w:rsidRPr="00616AE2">
              <w:rPr>
                <w:rFonts w:ascii="Poppins" w:hAnsi="Poppins" w:cs="Poppins"/>
              </w:rPr>
              <w:t xml:space="preserve"> app</w:t>
            </w:r>
            <w:r w:rsidR="001A576E" w:rsidRPr="00616AE2">
              <w:rPr>
                <w:rFonts w:ascii="Poppins" w:hAnsi="Poppins" w:cs="Poppins"/>
              </w:rPr>
              <w:t xml:space="preserve"> testing.</w:t>
            </w:r>
          </w:p>
          <w:p w14:paraId="7DFB2CF7" w14:textId="7F802225" w:rsidR="00540BCE" w:rsidRPr="00616AE2" w:rsidRDefault="00540BCE" w:rsidP="00776D69">
            <w:pPr>
              <w:spacing w:after="0" w:line="259" w:lineRule="auto"/>
              <w:ind w:left="13" w:right="0" w:hanging="11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- Discussion of the project contribution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Pr="00616AE2" w:rsidRDefault="001A576E" w:rsidP="00722D05">
            <w:pPr>
              <w:spacing w:after="0" w:line="259" w:lineRule="auto"/>
              <w:ind w:left="0" w:right="41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>5</w:t>
            </w:r>
            <w:r w:rsidR="00EC772F" w:rsidRPr="00616AE2">
              <w:rPr>
                <w:rFonts w:ascii="Poppins" w:hAnsi="Poppins" w:cs="Poppins"/>
              </w:rPr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6E7E2479" w:rsidR="001A576E" w:rsidRPr="00616AE2" w:rsidRDefault="00616AE2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00%</w:t>
            </w: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Pr="00616AE2" w:rsidRDefault="001A576E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1A576E" w:rsidRPr="00616AE2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Pr="00616AE2" w:rsidRDefault="001A576E" w:rsidP="00776D69">
            <w:pPr>
              <w:spacing w:after="0" w:line="259" w:lineRule="auto"/>
              <w:ind w:left="96" w:right="0" w:firstLine="0"/>
              <w:jc w:val="left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  <w:b/>
                <w:bCs/>
              </w:rPr>
              <w:lastRenderedPageBreak/>
              <w:t xml:space="preserve">Total </w:t>
            </w:r>
            <w:r w:rsidRPr="00616AE2">
              <w:rPr>
                <w:rFonts w:ascii="Poppins" w:hAnsi="Poppins" w:cs="Poppins"/>
              </w:rP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Pr="00616AE2" w:rsidRDefault="001A576E" w:rsidP="00722D05">
            <w:pPr>
              <w:spacing w:after="0" w:line="259" w:lineRule="auto"/>
              <w:ind w:left="136" w:right="0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fldChar w:fldCharType="begin"/>
            </w:r>
            <w:r w:rsidRPr="00616AE2">
              <w:rPr>
                <w:rFonts w:ascii="Poppins" w:hAnsi="Poppins" w:cs="Poppins"/>
              </w:rPr>
              <w:instrText xml:space="preserve"> =SUM(ABOVE) </w:instrText>
            </w:r>
            <w:r w:rsidRPr="00616AE2">
              <w:rPr>
                <w:rFonts w:ascii="Poppins" w:hAnsi="Poppins" w:cs="Poppins"/>
              </w:rPr>
              <w:fldChar w:fldCharType="separate"/>
            </w:r>
            <w:r w:rsidRPr="00616AE2">
              <w:rPr>
                <w:rFonts w:ascii="Poppins" w:hAnsi="Poppins" w:cs="Poppins"/>
                <w:noProof/>
              </w:rPr>
              <w:t>100</w:t>
            </w:r>
            <w:r w:rsidRPr="00616AE2">
              <w:rPr>
                <w:rFonts w:ascii="Poppins" w:hAnsi="Poppins" w:cs="Poppins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Pr="00616AE2" w:rsidRDefault="001A576E" w:rsidP="00722D05">
            <w:pPr>
              <w:spacing w:after="0" w:line="259" w:lineRule="auto"/>
              <w:ind w:left="132" w:right="0" w:firstLine="0"/>
              <w:jc w:val="left"/>
              <w:rPr>
                <w:rFonts w:ascii="Poppins" w:hAnsi="Poppins" w:cs="Poppins"/>
              </w:rPr>
            </w:pPr>
          </w:p>
        </w:tc>
        <w:tc>
          <w:tcPr>
            <w:tcW w:w="4780" w:type="dxa"/>
            <w:vAlign w:val="center"/>
          </w:tcPr>
          <w:p w14:paraId="79490A6D" w14:textId="1320749F" w:rsidR="001A576E" w:rsidRPr="00616AE2" w:rsidRDefault="001A576E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  <w:tr w:rsidR="001A576E" w:rsidRPr="00616AE2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Pr="00616AE2" w:rsidRDefault="001A576E" w:rsidP="00776D69">
            <w:pPr>
              <w:spacing w:after="0" w:line="259" w:lineRule="auto"/>
              <w:ind w:left="107" w:right="76" w:hanging="11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</w:rP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616AE2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616AE2">
              <w:rPr>
                <w:rFonts w:ascii="Poppins" w:hAnsi="Poppins" w:cs="Poppins"/>
                <w:sz w:val="18"/>
                <w:szCs w:val="18"/>
              </w:rPr>
              <w:t>-</w:t>
            </w:r>
          </w:p>
          <w:p w14:paraId="0DF4B4BF" w14:textId="6C32EDFA" w:rsidR="001A576E" w:rsidRPr="00616AE2" w:rsidRDefault="001A576E" w:rsidP="00722D05">
            <w:pPr>
              <w:spacing w:after="0" w:line="259" w:lineRule="auto"/>
              <w:ind w:left="150" w:right="0" w:firstLine="0"/>
              <w:jc w:val="center"/>
              <w:rPr>
                <w:rFonts w:ascii="Poppins" w:hAnsi="Poppins" w:cs="Poppins"/>
              </w:rPr>
            </w:pPr>
            <w:r w:rsidRPr="00616AE2">
              <w:rPr>
                <w:rFonts w:ascii="Poppins" w:hAnsi="Poppins" w:cs="Poppins"/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Pr="00616AE2" w:rsidRDefault="001A576E" w:rsidP="00722D05">
            <w:pPr>
              <w:spacing w:after="0" w:line="259" w:lineRule="auto"/>
              <w:ind w:left="8" w:right="0" w:firstLine="0"/>
              <w:jc w:val="left"/>
              <w:rPr>
                <w:rFonts w:ascii="Poppins" w:hAnsi="Poppins" w:cs="Poppins"/>
              </w:rPr>
            </w:pPr>
          </w:p>
        </w:tc>
        <w:tc>
          <w:tcPr>
            <w:tcW w:w="4780" w:type="dxa"/>
            <w:vAlign w:val="center"/>
          </w:tcPr>
          <w:p w14:paraId="06818107" w14:textId="6A6A0A7C" w:rsidR="001A576E" w:rsidRPr="00616AE2" w:rsidRDefault="001A576E" w:rsidP="00722D05">
            <w:pPr>
              <w:spacing w:after="0" w:line="259" w:lineRule="auto"/>
              <w:ind w:left="100" w:right="0" w:firstLine="0"/>
              <w:jc w:val="left"/>
              <w:rPr>
                <w:rFonts w:ascii="Poppins" w:hAnsi="Poppins" w:cs="Poppins"/>
              </w:rPr>
            </w:pPr>
          </w:p>
        </w:tc>
      </w:tr>
    </w:tbl>
    <w:p w14:paraId="692BFFD4" w14:textId="77777777" w:rsidR="00412180" w:rsidRPr="00616AE2" w:rsidRDefault="00412180" w:rsidP="00412180">
      <w:pPr>
        <w:spacing w:after="60" w:line="240" w:lineRule="auto"/>
        <w:ind w:left="22" w:right="249" w:hanging="11"/>
        <w:rPr>
          <w:rFonts w:ascii="Poppins" w:hAnsi="Poppins" w:cs="Poppins"/>
        </w:rPr>
      </w:pPr>
      <w:r w:rsidRPr="00616AE2">
        <w:rPr>
          <w:rFonts w:ascii="Poppins" w:hAnsi="Poppins" w:cs="Poppins"/>
          <w:b/>
          <w:bCs/>
          <w:vertAlign w:val="superscript"/>
        </w:rPr>
        <w:t>*</w:t>
      </w:r>
      <w:r w:rsidRPr="00616AE2">
        <w:rPr>
          <w:rFonts w:ascii="Poppins" w:hAnsi="Poppins" w:cs="Poppins"/>
          <w:b/>
          <w:bCs/>
        </w:rPr>
        <w:t xml:space="preserve"> Possible grading for functionality</w:t>
      </w:r>
      <w:r w:rsidRPr="00616AE2">
        <w:rPr>
          <w:rFonts w:ascii="Poppins" w:hAnsi="Poppins" w:cs="Poppins"/>
        </w:rPr>
        <w:t xml:space="preserve"> - </w:t>
      </w:r>
      <w:r w:rsidRPr="00616AE2">
        <w:rPr>
          <w:rFonts w:ascii="Poppins" w:hAnsi="Poppins" w:cs="Poppins"/>
          <w:b/>
          <w:bCs/>
          <w:i/>
          <w:iCs/>
        </w:rPr>
        <w:t>Working</w:t>
      </w:r>
      <w:r w:rsidRPr="00616AE2">
        <w:rPr>
          <w:rFonts w:ascii="Poppins" w:hAnsi="Poppins" w:cs="Poppins"/>
        </w:rPr>
        <w:t xml:space="preserve"> (get 70% of the assigned grade), </w:t>
      </w:r>
      <w:r w:rsidRPr="00616AE2">
        <w:rPr>
          <w:rFonts w:ascii="Poppins" w:hAnsi="Poppins" w:cs="Poppins"/>
          <w:b/>
          <w:bCs/>
          <w:i/>
          <w:iCs/>
        </w:rPr>
        <w:t>Not</w:t>
      </w:r>
      <w:r w:rsidRPr="00616AE2">
        <w:rPr>
          <w:rFonts w:ascii="Poppins" w:hAnsi="Poppins" w:cs="Poppins"/>
        </w:rPr>
        <w:t xml:space="preserve"> </w:t>
      </w:r>
      <w:r w:rsidRPr="00616AE2">
        <w:rPr>
          <w:rFonts w:ascii="Poppins" w:hAnsi="Poppins" w:cs="Poppins"/>
          <w:b/>
          <w:bCs/>
          <w:i/>
          <w:iCs/>
        </w:rPr>
        <w:t>working</w:t>
      </w:r>
      <w:r w:rsidRPr="00616AE2">
        <w:rPr>
          <w:rFonts w:ascii="Poppins" w:hAnsi="Poppins" w:cs="Poppins"/>
        </w:rPr>
        <w:t xml:space="preserve"> (lose 40% of assigned grade and </w:t>
      </w:r>
      <w:proofErr w:type="gramStart"/>
      <w:r w:rsidRPr="00616AE2">
        <w:rPr>
          <w:rFonts w:ascii="Poppins" w:hAnsi="Poppins" w:cs="Poppins"/>
          <w:b/>
          <w:bCs/>
          <w:i/>
          <w:iCs/>
        </w:rPr>
        <w:t>Not</w:t>
      </w:r>
      <w:proofErr w:type="gramEnd"/>
      <w:r w:rsidRPr="00616AE2">
        <w:rPr>
          <w:rFonts w:ascii="Poppins" w:hAnsi="Poppins" w:cs="Poppins"/>
          <w:b/>
          <w:bCs/>
          <w:i/>
          <w:iCs/>
        </w:rPr>
        <w:t xml:space="preserve"> done</w:t>
      </w:r>
      <w:r w:rsidRPr="00616AE2">
        <w:rPr>
          <w:rFonts w:ascii="Poppins" w:hAnsi="Poppins" w:cs="Poppins"/>
        </w:rPr>
        <w:t xml:space="preserve"> (get 0). The remaining grade is assigned to the quality of the implementation. </w:t>
      </w:r>
    </w:p>
    <w:p w14:paraId="5802600D" w14:textId="77777777" w:rsidR="00412180" w:rsidRPr="00616AE2" w:rsidRDefault="00412180" w:rsidP="00412180">
      <w:pPr>
        <w:spacing w:after="60" w:line="240" w:lineRule="auto"/>
        <w:ind w:left="22" w:right="249" w:hanging="11"/>
        <w:rPr>
          <w:rFonts w:ascii="Poppins" w:hAnsi="Poppins" w:cs="Poppins"/>
        </w:rPr>
      </w:pPr>
      <w:r w:rsidRPr="00616AE2">
        <w:rPr>
          <w:rFonts w:ascii="Poppins" w:hAnsi="Poppins" w:cs="Poppins"/>
        </w:rPr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616AE2" w:rsidRDefault="00412180" w:rsidP="00412180">
      <w:pPr>
        <w:spacing w:after="60" w:line="240" w:lineRule="auto"/>
        <w:ind w:left="22" w:right="249" w:hanging="11"/>
        <w:rPr>
          <w:rFonts w:ascii="Poppins" w:hAnsi="Poppins" w:cs="Poppins"/>
        </w:rPr>
      </w:pPr>
      <w:r w:rsidRPr="00616AE2">
        <w:rPr>
          <w:rFonts w:ascii="Poppins" w:hAnsi="Poppins" w:cs="Poppins"/>
        </w:rPr>
        <w:t xml:space="preserve">Solution quality also includes meaningful naming of identifiers (according to Flutter/Dart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Pr="00616AE2" w:rsidRDefault="00412180" w:rsidP="00412180">
      <w:pPr>
        <w:spacing w:after="330"/>
        <w:ind w:left="20" w:right="249"/>
        <w:rPr>
          <w:rFonts w:ascii="Poppins" w:hAnsi="Poppins" w:cs="Poppins"/>
        </w:rPr>
      </w:pPr>
      <w:r w:rsidRPr="00616AE2">
        <w:rPr>
          <w:rFonts w:ascii="Poppins" w:hAnsi="Poppins" w:cs="Poppins"/>
          <w:b/>
          <w:bCs/>
        </w:rPr>
        <w:t xml:space="preserve">Marks will be reduced </w:t>
      </w:r>
      <w:r w:rsidRPr="00616AE2">
        <w:rPr>
          <w:rFonts w:ascii="Poppins" w:hAnsi="Poppins" w:cs="Poppins"/>
        </w:rPr>
        <w:t>for</w:t>
      </w:r>
      <w:r w:rsidRPr="00616AE2">
        <w:rPr>
          <w:rFonts w:ascii="Poppins" w:hAnsi="Poppins" w:cs="Poppins"/>
          <w:b/>
          <w:bCs/>
        </w:rPr>
        <w:t xml:space="preserve"> </w:t>
      </w:r>
      <w:r w:rsidRPr="00616AE2">
        <w:rPr>
          <w:rFonts w:ascii="Poppins" w:hAnsi="Poppins" w:cs="Poppins"/>
        </w:rPr>
        <w:t xml:space="preserve">code duplication, poor/inefficient coding practices, poor naming of identifiers, unclean/untidy submission, and </w:t>
      </w:r>
      <w:r w:rsidRPr="00616AE2">
        <w:rPr>
          <w:rFonts w:ascii="Poppins" w:hAnsi="Poppins" w:cs="Poppins"/>
          <w:color w:val="FF0000"/>
        </w:rPr>
        <w:t>unnecessary complex/poor user interface design</w:t>
      </w:r>
      <w:r w:rsidR="00F401D2" w:rsidRPr="00616AE2">
        <w:rPr>
          <w:rFonts w:ascii="Poppins" w:hAnsi="Poppins" w:cs="Poppins"/>
        </w:rPr>
        <w:t>.</w:t>
      </w:r>
    </w:p>
    <w:p w14:paraId="66ECE5D8" w14:textId="130FA35D" w:rsidR="00C82806" w:rsidRPr="00616AE2" w:rsidRDefault="00B9360C" w:rsidP="00B9360C">
      <w:pPr>
        <w:pStyle w:val="Heading1"/>
        <w:numPr>
          <w:ilvl w:val="0"/>
          <w:numId w:val="26"/>
        </w:numPr>
        <w:spacing w:before="120" w:after="120"/>
        <w:ind w:left="357" w:hanging="357"/>
        <w:rPr>
          <w:rFonts w:ascii="Poppins" w:hAnsi="Poppins" w:cs="Poppins"/>
        </w:rPr>
      </w:pPr>
      <w:r w:rsidRPr="00616AE2">
        <w:rPr>
          <w:rFonts w:ascii="Poppins" w:hAnsi="Poppins" w:cs="Poppins"/>
        </w:rPr>
        <w:t>Database Design</w:t>
      </w:r>
    </w:p>
    <w:p w14:paraId="0AA5A1FA" w14:textId="77777777" w:rsidR="00B9360C" w:rsidRDefault="00B9360C" w:rsidP="00B9360C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proofErr w:type="spellStart"/>
      <w:r w:rsidRPr="00616AE2">
        <w:rPr>
          <w:rFonts w:ascii="Poppins" w:hAnsi="Poppins" w:cs="Poppins"/>
        </w:rPr>
        <w:t>Firestore</w:t>
      </w:r>
      <w:proofErr w:type="spellEnd"/>
      <w:r w:rsidRPr="00616AE2">
        <w:rPr>
          <w:rFonts w:ascii="Poppins" w:hAnsi="Poppins" w:cs="Poppins"/>
        </w:rPr>
        <w:t xml:space="preserve"> database schema diagram</w:t>
      </w:r>
    </w:p>
    <w:p w14:paraId="29AA1DB3" w14:textId="77777777" w:rsidR="0090581D" w:rsidRDefault="0090581D" w:rsidP="0090581D"/>
    <w:p w14:paraId="487BEC79" w14:textId="3A153643" w:rsidR="0090581D" w:rsidRPr="0090581D" w:rsidRDefault="0090581D" w:rsidP="0090581D">
      <w:pPr>
        <w:rPr>
          <w:rFonts w:ascii="Poppins" w:hAnsi="Poppins" w:cs="Poppins"/>
        </w:rPr>
      </w:pPr>
      <w:r w:rsidRPr="0090581D">
        <w:rPr>
          <w:rFonts w:ascii="Poppins" w:hAnsi="Poppins" w:cs="Poppins"/>
        </w:rPr>
        <w:t>Cheque Deposits Collection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210"/>
        <w:gridCol w:w="3211"/>
      </w:tblGrid>
      <w:tr w:rsidR="0090581D" w:rsidRPr="0090581D" w14:paraId="5C26391D" w14:textId="77777777" w:rsidTr="0090581D">
        <w:tc>
          <w:tcPr>
            <w:tcW w:w="3210" w:type="dxa"/>
          </w:tcPr>
          <w:p w14:paraId="01CB4246" w14:textId="639863CC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Field Name</w:t>
            </w:r>
          </w:p>
        </w:tc>
        <w:tc>
          <w:tcPr>
            <w:tcW w:w="3211" w:type="dxa"/>
          </w:tcPr>
          <w:p w14:paraId="6DBA2E46" w14:textId="29D28724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Data Type</w:t>
            </w:r>
          </w:p>
        </w:tc>
      </w:tr>
      <w:tr w:rsidR="0090581D" w:rsidRPr="0090581D" w14:paraId="65EDC622" w14:textId="77777777" w:rsidTr="0090581D">
        <w:tc>
          <w:tcPr>
            <w:tcW w:w="3210" w:type="dxa"/>
          </w:tcPr>
          <w:p w14:paraId="4169E38E" w14:textId="2D25EDA0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id (unique key)</w:t>
            </w:r>
          </w:p>
        </w:tc>
        <w:tc>
          <w:tcPr>
            <w:tcW w:w="3211" w:type="dxa"/>
          </w:tcPr>
          <w:p w14:paraId="164B8625" w14:textId="44FFF8A0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01EA3514" w14:textId="77777777" w:rsidTr="0090581D">
        <w:tc>
          <w:tcPr>
            <w:tcW w:w="3210" w:type="dxa"/>
          </w:tcPr>
          <w:p w14:paraId="6DD6EC40" w14:textId="0CA4649E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 w:rsidRPr="0090581D">
              <w:rPr>
                <w:rFonts w:ascii="Poppins" w:hAnsi="Poppins" w:cs="Poppins"/>
              </w:rPr>
              <w:t>bankAccountNo</w:t>
            </w:r>
            <w:proofErr w:type="spellEnd"/>
          </w:p>
        </w:tc>
        <w:tc>
          <w:tcPr>
            <w:tcW w:w="3211" w:type="dxa"/>
          </w:tcPr>
          <w:p w14:paraId="693254A6" w14:textId="4530BA1C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1DF42C40" w14:textId="77777777" w:rsidTr="0090581D">
        <w:tc>
          <w:tcPr>
            <w:tcW w:w="3210" w:type="dxa"/>
          </w:tcPr>
          <w:p w14:paraId="1102EA01" w14:textId="600E54D2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 w:rsidRPr="0090581D">
              <w:rPr>
                <w:rFonts w:ascii="Poppins" w:hAnsi="Poppins" w:cs="Poppins"/>
              </w:rPr>
              <w:t>cashedDate</w:t>
            </w:r>
            <w:proofErr w:type="spellEnd"/>
          </w:p>
        </w:tc>
        <w:tc>
          <w:tcPr>
            <w:tcW w:w="3211" w:type="dxa"/>
          </w:tcPr>
          <w:p w14:paraId="37D7E283" w14:textId="1E748EBB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2D5E8A78" w14:textId="77777777" w:rsidTr="0090581D">
        <w:tc>
          <w:tcPr>
            <w:tcW w:w="3210" w:type="dxa"/>
          </w:tcPr>
          <w:p w14:paraId="3B525D5B" w14:textId="1E01A369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 w:rsidRPr="0090581D">
              <w:rPr>
                <w:rFonts w:ascii="Poppins" w:hAnsi="Poppins" w:cs="Poppins"/>
              </w:rPr>
              <w:t>depositDate</w:t>
            </w:r>
            <w:proofErr w:type="spellEnd"/>
          </w:p>
        </w:tc>
        <w:tc>
          <w:tcPr>
            <w:tcW w:w="3211" w:type="dxa"/>
          </w:tcPr>
          <w:p w14:paraId="61D4382F" w14:textId="4FEFD397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4F015F71" w14:textId="77777777" w:rsidTr="0090581D">
        <w:tc>
          <w:tcPr>
            <w:tcW w:w="3210" w:type="dxa"/>
          </w:tcPr>
          <w:p w14:paraId="1EF2F3FD" w14:textId="0F716A39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atus</w:t>
            </w:r>
          </w:p>
        </w:tc>
        <w:tc>
          <w:tcPr>
            <w:tcW w:w="3211" w:type="dxa"/>
          </w:tcPr>
          <w:p w14:paraId="6986F4F1" w14:textId="49A4FEBB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66815F74" w14:textId="77777777" w:rsidTr="0090581D">
        <w:tc>
          <w:tcPr>
            <w:tcW w:w="3210" w:type="dxa"/>
          </w:tcPr>
          <w:p w14:paraId="02B74680" w14:textId="48033D07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 w:rsidRPr="0090581D">
              <w:rPr>
                <w:rFonts w:ascii="Poppins" w:hAnsi="Poppins" w:cs="Poppins"/>
              </w:rPr>
              <w:t>chequeNos</w:t>
            </w:r>
            <w:proofErr w:type="spellEnd"/>
          </w:p>
        </w:tc>
        <w:tc>
          <w:tcPr>
            <w:tcW w:w="3211" w:type="dxa"/>
          </w:tcPr>
          <w:p w14:paraId="4C1844D0" w14:textId="5CA5FE82" w:rsidR="0090581D" w:rsidRPr="0090581D" w:rsidRDefault="0090581D" w:rsidP="0090581D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Array (number)</w:t>
            </w:r>
          </w:p>
        </w:tc>
      </w:tr>
    </w:tbl>
    <w:p w14:paraId="361D4529" w14:textId="77777777" w:rsidR="0090581D" w:rsidRDefault="0090581D" w:rsidP="0090581D"/>
    <w:p w14:paraId="12F5826F" w14:textId="48DF7F32" w:rsidR="0090581D" w:rsidRDefault="0090581D" w:rsidP="0090581D">
      <w:pPr>
        <w:rPr>
          <w:rFonts w:ascii="Poppins" w:hAnsi="Poppins" w:cs="Poppins"/>
        </w:rPr>
      </w:pPr>
      <w:r>
        <w:rPr>
          <w:rFonts w:ascii="Poppins" w:hAnsi="Poppins" w:cs="Poppins"/>
        </w:rPr>
        <w:t>Cheques Collection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210"/>
        <w:gridCol w:w="3211"/>
      </w:tblGrid>
      <w:tr w:rsidR="0090581D" w:rsidRPr="0090581D" w14:paraId="5C6ED327" w14:textId="77777777" w:rsidTr="00785DF5">
        <w:tc>
          <w:tcPr>
            <w:tcW w:w="3210" w:type="dxa"/>
          </w:tcPr>
          <w:p w14:paraId="6DA30673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Field Name</w:t>
            </w:r>
          </w:p>
        </w:tc>
        <w:tc>
          <w:tcPr>
            <w:tcW w:w="3211" w:type="dxa"/>
          </w:tcPr>
          <w:p w14:paraId="223B6A6E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Data Type</w:t>
            </w:r>
          </w:p>
        </w:tc>
      </w:tr>
      <w:tr w:rsidR="0090581D" w:rsidRPr="0090581D" w14:paraId="6A6B2E08" w14:textId="77777777" w:rsidTr="00785DF5">
        <w:tc>
          <w:tcPr>
            <w:tcW w:w="3210" w:type="dxa"/>
          </w:tcPr>
          <w:p w14:paraId="22A76D2A" w14:textId="0B203CD9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hequeNo</w:t>
            </w:r>
            <w:proofErr w:type="spellEnd"/>
            <w:r w:rsidRPr="0090581D">
              <w:rPr>
                <w:rFonts w:ascii="Poppins" w:hAnsi="Poppins" w:cs="Poppins"/>
              </w:rPr>
              <w:t xml:space="preserve"> (unique key)</w:t>
            </w:r>
          </w:p>
        </w:tc>
        <w:tc>
          <w:tcPr>
            <w:tcW w:w="3211" w:type="dxa"/>
          </w:tcPr>
          <w:p w14:paraId="0C13B09D" w14:textId="0DC71D7A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number</w:t>
            </w:r>
          </w:p>
        </w:tc>
      </w:tr>
      <w:tr w:rsidR="0090581D" w:rsidRPr="0090581D" w14:paraId="6C7721B0" w14:textId="77777777" w:rsidTr="00785DF5">
        <w:tc>
          <w:tcPr>
            <w:tcW w:w="3210" w:type="dxa"/>
          </w:tcPr>
          <w:p w14:paraId="2CD1CF2F" w14:textId="662EB829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lastRenderedPageBreak/>
              <w:t>amount</w:t>
            </w:r>
          </w:p>
        </w:tc>
        <w:tc>
          <w:tcPr>
            <w:tcW w:w="3211" w:type="dxa"/>
          </w:tcPr>
          <w:p w14:paraId="08061598" w14:textId="44DC5152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number</w:t>
            </w:r>
          </w:p>
        </w:tc>
      </w:tr>
      <w:tr w:rsidR="0090581D" w:rsidRPr="0090581D" w14:paraId="35B8A60A" w14:textId="77777777" w:rsidTr="00785DF5">
        <w:tc>
          <w:tcPr>
            <w:tcW w:w="3210" w:type="dxa"/>
          </w:tcPr>
          <w:p w14:paraId="315442FE" w14:textId="3FFA5B86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bankName</w:t>
            </w:r>
            <w:proofErr w:type="spellEnd"/>
          </w:p>
        </w:tc>
        <w:tc>
          <w:tcPr>
            <w:tcW w:w="3211" w:type="dxa"/>
          </w:tcPr>
          <w:p w14:paraId="089ACD0A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492D17B9" w14:textId="77777777" w:rsidTr="00785DF5">
        <w:tc>
          <w:tcPr>
            <w:tcW w:w="3210" w:type="dxa"/>
          </w:tcPr>
          <w:p w14:paraId="07C6AA53" w14:textId="3A747B7E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ashed</w:t>
            </w:r>
            <w:r w:rsidRPr="0090581D">
              <w:rPr>
                <w:rFonts w:ascii="Poppins" w:hAnsi="Poppins" w:cs="Poppins"/>
              </w:rPr>
              <w:t>Da</w:t>
            </w:r>
            <w:r>
              <w:rPr>
                <w:rFonts w:ascii="Poppins" w:hAnsi="Poppins" w:cs="Poppins"/>
              </w:rPr>
              <w:t>t</w:t>
            </w:r>
            <w:r w:rsidRPr="0090581D">
              <w:rPr>
                <w:rFonts w:ascii="Poppins" w:hAnsi="Poppins" w:cs="Poppins"/>
              </w:rPr>
              <w:t>e</w:t>
            </w:r>
            <w:proofErr w:type="spellEnd"/>
          </w:p>
        </w:tc>
        <w:tc>
          <w:tcPr>
            <w:tcW w:w="3211" w:type="dxa"/>
          </w:tcPr>
          <w:p w14:paraId="6B80D9B6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2DF4345C" w14:textId="77777777" w:rsidTr="00785DF5">
        <w:tc>
          <w:tcPr>
            <w:tcW w:w="3210" w:type="dxa"/>
          </w:tcPr>
          <w:p w14:paraId="61F3F0BE" w14:textId="047A44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hequeImageUri</w:t>
            </w:r>
            <w:proofErr w:type="spellEnd"/>
          </w:p>
        </w:tc>
        <w:tc>
          <w:tcPr>
            <w:tcW w:w="3211" w:type="dxa"/>
          </w:tcPr>
          <w:p w14:paraId="66678F60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35898EBF" w14:textId="77777777" w:rsidTr="00785DF5">
        <w:tc>
          <w:tcPr>
            <w:tcW w:w="3210" w:type="dxa"/>
          </w:tcPr>
          <w:p w14:paraId="0C898923" w14:textId="1C7AB83E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rawer</w:t>
            </w:r>
          </w:p>
        </w:tc>
        <w:tc>
          <w:tcPr>
            <w:tcW w:w="3211" w:type="dxa"/>
          </w:tcPr>
          <w:p w14:paraId="135EC3C8" w14:textId="3483EC63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02FDD622" w14:textId="77777777" w:rsidTr="00785DF5">
        <w:tc>
          <w:tcPr>
            <w:tcW w:w="3210" w:type="dxa"/>
          </w:tcPr>
          <w:p w14:paraId="7C89EAB1" w14:textId="2EDDCFD0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dueDate</w:t>
            </w:r>
            <w:proofErr w:type="spellEnd"/>
          </w:p>
        </w:tc>
        <w:tc>
          <w:tcPr>
            <w:tcW w:w="3211" w:type="dxa"/>
          </w:tcPr>
          <w:p w14:paraId="51FD71A6" w14:textId="267B8BA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0F0A9FDB" w14:textId="77777777" w:rsidTr="00785DF5">
        <w:tc>
          <w:tcPr>
            <w:tcW w:w="3210" w:type="dxa"/>
          </w:tcPr>
          <w:p w14:paraId="1BD4C6E2" w14:textId="2EEFD2A8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recievedDate</w:t>
            </w:r>
            <w:proofErr w:type="spellEnd"/>
          </w:p>
        </w:tc>
        <w:tc>
          <w:tcPr>
            <w:tcW w:w="3211" w:type="dxa"/>
          </w:tcPr>
          <w:p w14:paraId="4CDE8113" w14:textId="268C84DB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4AB8D7C8" w14:textId="77777777" w:rsidTr="00785DF5">
        <w:tc>
          <w:tcPr>
            <w:tcW w:w="3210" w:type="dxa"/>
          </w:tcPr>
          <w:p w14:paraId="085FD5E9" w14:textId="365E9256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returnDate</w:t>
            </w:r>
            <w:proofErr w:type="spellEnd"/>
          </w:p>
        </w:tc>
        <w:tc>
          <w:tcPr>
            <w:tcW w:w="3211" w:type="dxa"/>
          </w:tcPr>
          <w:p w14:paraId="5F9DFB26" w14:textId="4DEABE00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2C727D3D" w14:textId="77777777" w:rsidTr="00785DF5">
        <w:tc>
          <w:tcPr>
            <w:tcW w:w="3210" w:type="dxa"/>
          </w:tcPr>
          <w:p w14:paraId="38CAB5F7" w14:textId="6053B2CB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returnReason</w:t>
            </w:r>
            <w:proofErr w:type="spellEnd"/>
          </w:p>
        </w:tc>
        <w:tc>
          <w:tcPr>
            <w:tcW w:w="3211" w:type="dxa"/>
          </w:tcPr>
          <w:p w14:paraId="53B39BF2" w14:textId="00D07B5A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2F37DF19" w14:textId="77777777" w:rsidTr="00785DF5">
        <w:tc>
          <w:tcPr>
            <w:tcW w:w="3210" w:type="dxa"/>
          </w:tcPr>
          <w:p w14:paraId="1E080FFB" w14:textId="25E89602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atus</w:t>
            </w:r>
          </w:p>
        </w:tc>
        <w:tc>
          <w:tcPr>
            <w:tcW w:w="3211" w:type="dxa"/>
          </w:tcPr>
          <w:p w14:paraId="3659D472" w14:textId="1EB75318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</w:tbl>
    <w:p w14:paraId="6E4617F9" w14:textId="77777777" w:rsidR="0090581D" w:rsidRDefault="0090581D" w:rsidP="0090581D">
      <w:pPr>
        <w:rPr>
          <w:rFonts w:ascii="Poppins" w:hAnsi="Poppins" w:cs="Poppins"/>
        </w:rPr>
      </w:pPr>
    </w:p>
    <w:p w14:paraId="3F84DD7D" w14:textId="5866610C" w:rsidR="00030A36" w:rsidRDefault="00030A36" w:rsidP="00030A36">
      <w:pPr>
        <w:rPr>
          <w:rFonts w:ascii="Poppins" w:hAnsi="Poppins" w:cs="Poppins"/>
        </w:rPr>
      </w:pPr>
      <w:r>
        <w:rPr>
          <w:rFonts w:ascii="Poppins" w:hAnsi="Poppins" w:cs="Poppins"/>
        </w:rPr>
        <w:t>Customers Collection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210"/>
        <w:gridCol w:w="3211"/>
      </w:tblGrid>
      <w:tr w:rsidR="00030A36" w:rsidRPr="0090581D" w14:paraId="5AE7234D" w14:textId="77777777" w:rsidTr="00785DF5">
        <w:tc>
          <w:tcPr>
            <w:tcW w:w="3210" w:type="dxa"/>
          </w:tcPr>
          <w:p w14:paraId="6731C991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Field Name</w:t>
            </w:r>
          </w:p>
        </w:tc>
        <w:tc>
          <w:tcPr>
            <w:tcW w:w="3211" w:type="dxa"/>
          </w:tcPr>
          <w:p w14:paraId="7C0EB29D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Data Type</w:t>
            </w:r>
          </w:p>
        </w:tc>
      </w:tr>
      <w:tr w:rsidR="00030A36" w:rsidRPr="0090581D" w14:paraId="3543FDF8" w14:textId="77777777" w:rsidTr="00785DF5">
        <w:tc>
          <w:tcPr>
            <w:tcW w:w="3210" w:type="dxa"/>
          </w:tcPr>
          <w:p w14:paraId="70421AF5" w14:textId="5D274691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id</w:t>
            </w:r>
            <w:r w:rsidRPr="0090581D">
              <w:rPr>
                <w:rFonts w:ascii="Poppins" w:hAnsi="Poppins" w:cs="Poppins"/>
              </w:rPr>
              <w:t xml:space="preserve"> (unique key)</w:t>
            </w:r>
          </w:p>
        </w:tc>
        <w:tc>
          <w:tcPr>
            <w:tcW w:w="3211" w:type="dxa"/>
          </w:tcPr>
          <w:p w14:paraId="33112EFA" w14:textId="7FD6DBA9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706C0D61" w14:textId="77777777" w:rsidTr="00785DF5">
        <w:tc>
          <w:tcPr>
            <w:tcW w:w="3210" w:type="dxa"/>
          </w:tcPr>
          <w:p w14:paraId="0C72E212" w14:textId="68780923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ddress</w:t>
            </w:r>
          </w:p>
        </w:tc>
        <w:tc>
          <w:tcPr>
            <w:tcW w:w="3211" w:type="dxa"/>
          </w:tcPr>
          <w:p w14:paraId="2E579140" w14:textId="36C5206D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map</w:t>
            </w:r>
          </w:p>
        </w:tc>
      </w:tr>
      <w:tr w:rsidR="00030A36" w:rsidRPr="0090581D" w14:paraId="0149CCC8" w14:textId="77777777" w:rsidTr="00785DF5">
        <w:tc>
          <w:tcPr>
            <w:tcW w:w="3210" w:type="dxa"/>
          </w:tcPr>
          <w:p w14:paraId="7C4A26DD" w14:textId="7B65C86E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r w:rsidRPr="00030A36">
              <w:rPr>
                <w:rFonts w:ascii="Poppins" w:hAnsi="Poppins" w:cs="Poppins"/>
              </w:rPr>
              <w:t>city</w:t>
            </w:r>
          </w:p>
        </w:tc>
        <w:tc>
          <w:tcPr>
            <w:tcW w:w="3211" w:type="dxa"/>
          </w:tcPr>
          <w:p w14:paraId="43C1EA64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47A1791F" w14:textId="77777777" w:rsidTr="00785DF5">
        <w:tc>
          <w:tcPr>
            <w:tcW w:w="3210" w:type="dxa"/>
          </w:tcPr>
          <w:p w14:paraId="0741CEF4" w14:textId="4ACF9846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r w:rsidRPr="00030A36">
              <w:rPr>
                <w:rFonts w:ascii="Poppins" w:hAnsi="Poppins" w:cs="Poppins"/>
              </w:rPr>
              <w:t>country</w:t>
            </w:r>
          </w:p>
        </w:tc>
        <w:tc>
          <w:tcPr>
            <w:tcW w:w="3211" w:type="dxa"/>
          </w:tcPr>
          <w:p w14:paraId="02AD2643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07641C75" w14:textId="77777777" w:rsidTr="00785DF5">
        <w:tc>
          <w:tcPr>
            <w:tcW w:w="3210" w:type="dxa"/>
          </w:tcPr>
          <w:p w14:paraId="18B072DF" w14:textId="05D80652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r w:rsidRPr="00030A36">
              <w:rPr>
                <w:rFonts w:ascii="Poppins" w:hAnsi="Poppins" w:cs="Poppins"/>
              </w:rPr>
              <w:t>street</w:t>
            </w:r>
          </w:p>
        </w:tc>
        <w:tc>
          <w:tcPr>
            <w:tcW w:w="3211" w:type="dxa"/>
          </w:tcPr>
          <w:p w14:paraId="44338437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16A113B8" w14:textId="77777777" w:rsidTr="00785DF5">
        <w:tc>
          <w:tcPr>
            <w:tcW w:w="3210" w:type="dxa"/>
          </w:tcPr>
          <w:p w14:paraId="26A46C41" w14:textId="052E92BB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ompanyName</w:t>
            </w:r>
            <w:proofErr w:type="spellEnd"/>
          </w:p>
        </w:tc>
        <w:tc>
          <w:tcPr>
            <w:tcW w:w="3211" w:type="dxa"/>
          </w:tcPr>
          <w:p w14:paraId="0CD9B27D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664B720A" w14:textId="77777777" w:rsidTr="00785DF5">
        <w:tc>
          <w:tcPr>
            <w:tcW w:w="3210" w:type="dxa"/>
          </w:tcPr>
          <w:p w14:paraId="3C7E3710" w14:textId="1A6F0B29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ompanyNameLower</w:t>
            </w:r>
            <w:proofErr w:type="spellEnd"/>
          </w:p>
        </w:tc>
        <w:tc>
          <w:tcPr>
            <w:tcW w:w="3211" w:type="dxa"/>
          </w:tcPr>
          <w:p w14:paraId="511323A6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6B1E1BD4" w14:textId="77777777" w:rsidTr="00785DF5">
        <w:tc>
          <w:tcPr>
            <w:tcW w:w="3210" w:type="dxa"/>
          </w:tcPr>
          <w:p w14:paraId="7762E88F" w14:textId="22C9AA4E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ontactDetails</w:t>
            </w:r>
            <w:proofErr w:type="spellEnd"/>
          </w:p>
        </w:tc>
        <w:tc>
          <w:tcPr>
            <w:tcW w:w="3211" w:type="dxa"/>
          </w:tcPr>
          <w:p w14:paraId="2880AA9D" w14:textId="62E4936B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map</w:t>
            </w:r>
          </w:p>
        </w:tc>
      </w:tr>
      <w:tr w:rsidR="00030A36" w:rsidRPr="0090581D" w14:paraId="019D76FF" w14:textId="77777777" w:rsidTr="00785DF5">
        <w:tc>
          <w:tcPr>
            <w:tcW w:w="3210" w:type="dxa"/>
          </w:tcPr>
          <w:p w14:paraId="7D1E8933" w14:textId="3299D6E0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r w:rsidRPr="00030A36">
              <w:rPr>
                <w:rFonts w:ascii="Poppins" w:hAnsi="Poppins" w:cs="Poppins"/>
              </w:rPr>
              <w:t>email</w:t>
            </w:r>
          </w:p>
        </w:tc>
        <w:tc>
          <w:tcPr>
            <w:tcW w:w="3211" w:type="dxa"/>
          </w:tcPr>
          <w:p w14:paraId="17826D07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0E283D4F" w14:textId="77777777" w:rsidTr="00785DF5">
        <w:tc>
          <w:tcPr>
            <w:tcW w:w="3210" w:type="dxa"/>
          </w:tcPr>
          <w:p w14:paraId="10EAB2C3" w14:textId="1C438A27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proofErr w:type="spellStart"/>
            <w:r w:rsidRPr="00030A36">
              <w:rPr>
                <w:rFonts w:ascii="Poppins" w:hAnsi="Poppins" w:cs="Poppins"/>
              </w:rPr>
              <w:t>firstName</w:t>
            </w:r>
            <w:proofErr w:type="spellEnd"/>
          </w:p>
        </w:tc>
        <w:tc>
          <w:tcPr>
            <w:tcW w:w="3211" w:type="dxa"/>
          </w:tcPr>
          <w:p w14:paraId="16D89712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72CC1E9A" w14:textId="77777777" w:rsidTr="00785DF5">
        <w:tc>
          <w:tcPr>
            <w:tcW w:w="3210" w:type="dxa"/>
          </w:tcPr>
          <w:p w14:paraId="38C4BE87" w14:textId="3A474B7C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proofErr w:type="spellStart"/>
            <w:r w:rsidRPr="00030A36">
              <w:rPr>
                <w:rFonts w:ascii="Poppins" w:hAnsi="Poppins" w:cs="Poppins"/>
              </w:rPr>
              <w:t>firstNameLower</w:t>
            </w:r>
            <w:proofErr w:type="spellEnd"/>
          </w:p>
        </w:tc>
        <w:tc>
          <w:tcPr>
            <w:tcW w:w="3211" w:type="dxa"/>
          </w:tcPr>
          <w:p w14:paraId="6ECE136D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039CE3D9" w14:textId="77777777" w:rsidTr="00785DF5">
        <w:tc>
          <w:tcPr>
            <w:tcW w:w="3210" w:type="dxa"/>
          </w:tcPr>
          <w:p w14:paraId="4EB78F76" w14:textId="3FAC7473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proofErr w:type="spellStart"/>
            <w:r w:rsidRPr="00030A36">
              <w:rPr>
                <w:rFonts w:ascii="Poppins" w:hAnsi="Poppins" w:cs="Poppins"/>
              </w:rPr>
              <w:t>lastName</w:t>
            </w:r>
            <w:proofErr w:type="spellEnd"/>
          </w:p>
        </w:tc>
        <w:tc>
          <w:tcPr>
            <w:tcW w:w="3211" w:type="dxa"/>
          </w:tcPr>
          <w:p w14:paraId="73078C43" w14:textId="0DEF1FCA" w:rsidR="00030A36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44A4E66D" w14:textId="77777777" w:rsidTr="00785DF5">
        <w:tc>
          <w:tcPr>
            <w:tcW w:w="3210" w:type="dxa"/>
          </w:tcPr>
          <w:p w14:paraId="7C7676E7" w14:textId="26A2915F" w:rsidR="00030A36" w:rsidRPr="00030A36" w:rsidRDefault="00030A36" w:rsidP="00030A36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  <w:r w:rsidRPr="00030A36">
              <w:rPr>
                <w:rFonts w:ascii="Poppins" w:hAnsi="Poppins" w:cs="Poppins"/>
              </w:rPr>
              <w:t>mobile</w:t>
            </w:r>
          </w:p>
        </w:tc>
        <w:tc>
          <w:tcPr>
            <w:tcW w:w="3211" w:type="dxa"/>
          </w:tcPr>
          <w:p w14:paraId="67BC7A18" w14:textId="393D85DD" w:rsidR="00030A36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</w:tbl>
    <w:p w14:paraId="188B9FF9" w14:textId="77777777" w:rsidR="00030A36" w:rsidRDefault="00030A36" w:rsidP="0090581D">
      <w:pPr>
        <w:rPr>
          <w:rFonts w:ascii="Poppins" w:hAnsi="Poppins" w:cs="Poppins"/>
        </w:rPr>
      </w:pPr>
    </w:p>
    <w:p w14:paraId="1D38DD73" w14:textId="18FB4CA3" w:rsidR="00030A36" w:rsidRDefault="00030A36" w:rsidP="00030A36">
      <w:pPr>
        <w:rPr>
          <w:rFonts w:ascii="Poppins" w:hAnsi="Poppins" w:cs="Poppins"/>
        </w:rPr>
      </w:pPr>
      <w:r>
        <w:rPr>
          <w:rFonts w:ascii="Poppins" w:hAnsi="Poppins" w:cs="Poppins"/>
        </w:rPr>
        <w:t>Invoices Collection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210"/>
        <w:gridCol w:w="3211"/>
      </w:tblGrid>
      <w:tr w:rsidR="00030A36" w:rsidRPr="0090581D" w14:paraId="510C372B" w14:textId="77777777" w:rsidTr="00785DF5">
        <w:tc>
          <w:tcPr>
            <w:tcW w:w="3210" w:type="dxa"/>
          </w:tcPr>
          <w:p w14:paraId="29944CA3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Field Name</w:t>
            </w:r>
          </w:p>
        </w:tc>
        <w:tc>
          <w:tcPr>
            <w:tcW w:w="3211" w:type="dxa"/>
          </w:tcPr>
          <w:p w14:paraId="394CC41C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Data Type</w:t>
            </w:r>
          </w:p>
        </w:tc>
      </w:tr>
      <w:tr w:rsidR="00030A36" w:rsidRPr="0090581D" w14:paraId="5EB8DBBB" w14:textId="77777777" w:rsidTr="00785DF5">
        <w:tc>
          <w:tcPr>
            <w:tcW w:w="3210" w:type="dxa"/>
          </w:tcPr>
          <w:p w14:paraId="5CAD5405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id</w:t>
            </w:r>
            <w:r w:rsidRPr="0090581D">
              <w:rPr>
                <w:rFonts w:ascii="Poppins" w:hAnsi="Poppins" w:cs="Poppins"/>
              </w:rPr>
              <w:t xml:space="preserve"> (unique key)</w:t>
            </w:r>
          </w:p>
        </w:tc>
        <w:tc>
          <w:tcPr>
            <w:tcW w:w="3211" w:type="dxa"/>
          </w:tcPr>
          <w:p w14:paraId="007D3723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35ACE7A8" w14:textId="77777777" w:rsidTr="00785DF5">
        <w:tc>
          <w:tcPr>
            <w:tcW w:w="3210" w:type="dxa"/>
          </w:tcPr>
          <w:p w14:paraId="01EE8E51" w14:textId="3A89B2A8" w:rsidR="00030A36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ustomerId</w:t>
            </w:r>
            <w:proofErr w:type="spellEnd"/>
          </w:p>
        </w:tc>
        <w:tc>
          <w:tcPr>
            <w:tcW w:w="3211" w:type="dxa"/>
          </w:tcPr>
          <w:p w14:paraId="37D65CA5" w14:textId="51BCE954" w:rsidR="00030A36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75BDF299" w14:textId="77777777" w:rsidTr="00785DF5">
        <w:tc>
          <w:tcPr>
            <w:tcW w:w="3210" w:type="dxa"/>
          </w:tcPr>
          <w:p w14:paraId="74D2809B" w14:textId="747BC7EF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ustomerName</w:t>
            </w:r>
            <w:proofErr w:type="spellEnd"/>
          </w:p>
        </w:tc>
        <w:tc>
          <w:tcPr>
            <w:tcW w:w="3211" w:type="dxa"/>
          </w:tcPr>
          <w:p w14:paraId="4A9CA049" w14:textId="6971DEFC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75768062" w14:textId="77777777" w:rsidTr="00785DF5">
        <w:tc>
          <w:tcPr>
            <w:tcW w:w="3210" w:type="dxa"/>
          </w:tcPr>
          <w:p w14:paraId="0C3AD108" w14:textId="234AA852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customerNameArray</w:t>
            </w:r>
            <w:proofErr w:type="spellEnd"/>
          </w:p>
        </w:tc>
        <w:tc>
          <w:tcPr>
            <w:tcW w:w="3211" w:type="dxa"/>
          </w:tcPr>
          <w:p w14:paraId="4771D7F4" w14:textId="54442F3C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rray (String)</w:t>
            </w:r>
          </w:p>
        </w:tc>
      </w:tr>
      <w:tr w:rsidR="00030A36" w:rsidRPr="0090581D" w14:paraId="21E760F5" w14:textId="77777777" w:rsidTr="00785DF5">
        <w:tc>
          <w:tcPr>
            <w:tcW w:w="3210" w:type="dxa"/>
          </w:tcPr>
          <w:p w14:paraId="5E281A26" w14:textId="5315A819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lastRenderedPageBreak/>
              <w:t>customerNameLower</w:t>
            </w:r>
            <w:proofErr w:type="spellEnd"/>
          </w:p>
        </w:tc>
        <w:tc>
          <w:tcPr>
            <w:tcW w:w="3211" w:type="dxa"/>
          </w:tcPr>
          <w:p w14:paraId="43800908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297FA57E" w14:textId="77777777" w:rsidTr="00785DF5">
        <w:tc>
          <w:tcPr>
            <w:tcW w:w="3210" w:type="dxa"/>
          </w:tcPr>
          <w:p w14:paraId="447F63CE" w14:textId="2C8ED6EC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dueDate</w:t>
            </w:r>
            <w:proofErr w:type="spellEnd"/>
          </w:p>
        </w:tc>
        <w:tc>
          <w:tcPr>
            <w:tcW w:w="3211" w:type="dxa"/>
          </w:tcPr>
          <w:p w14:paraId="6624B6A4" w14:textId="1873CC1C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33849341" w14:textId="77777777" w:rsidTr="00785DF5">
        <w:tc>
          <w:tcPr>
            <w:tcW w:w="3210" w:type="dxa"/>
          </w:tcPr>
          <w:p w14:paraId="20FCAC8A" w14:textId="1F63F14E" w:rsidR="00030A36" w:rsidRPr="00030A36" w:rsidRDefault="00030A36" w:rsidP="00030A36">
            <w:pPr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invoiceDate</w:t>
            </w:r>
            <w:proofErr w:type="spellEnd"/>
          </w:p>
        </w:tc>
        <w:tc>
          <w:tcPr>
            <w:tcW w:w="3211" w:type="dxa"/>
          </w:tcPr>
          <w:p w14:paraId="1873F4D7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5D5ACB72" w14:textId="77777777" w:rsidTr="00785DF5">
        <w:tc>
          <w:tcPr>
            <w:tcW w:w="3210" w:type="dxa"/>
          </w:tcPr>
          <w:p w14:paraId="0011F278" w14:textId="6D4A7380" w:rsidR="00030A36" w:rsidRPr="00030A36" w:rsidRDefault="00030A36" w:rsidP="00030A36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mount</w:t>
            </w:r>
          </w:p>
        </w:tc>
        <w:tc>
          <w:tcPr>
            <w:tcW w:w="3211" w:type="dxa"/>
          </w:tcPr>
          <w:p w14:paraId="4B8F8E81" w14:textId="5A7EF9DB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number</w:t>
            </w:r>
          </w:p>
        </w:tc>
      </w:tr>
    </w:tbl>
    <w:p w14:paraId="54E2D602" w14:textId="77777777" w:rsidR="00030A36" w:rsidRPr="0090581D" w:rsidRDefault="00030A36" w:rsidP="0090581D">
      <w:pPr>
        <w:rPr>
          <w:rFonts w:ascii="Poppins" w:hAnsi="Poppins" w:cs="Poppins"/>
        </w:rPr>
      </w:pPr>
    </w:p>
    <w:p w14:paraId="2B42BEEE" w14:textId="74D23997" w:rsidR="0090581D" w:rsidRPr="0090581D" w:rsidRDefault="0090581D" w:rsidP="0090581D">
      <w:pPr>
        <w:rPr>
          <w:rFonts w:ascii="Poppins" w:hAnsi="Poppins" w:cs="Poppins"/>
        </w:rPr>
      </w:pPr>
      <w:r>
        <w:rPr>
          <w:rFonts w:ascii="Poppins" w:hAnsi="Poppins" w:cs="Poppins"/>
        </w:rPr>
        <w:t>Payments</w:t>
      </w:r>
      <w:r w:rsidRPr="0090581D">
        <w:rPr>
          <w:rFonts w:ascii="Poppins" w:hAnsi="Poppins" w:cs="Poppins"/>
        </w:rPr>
        <w:t xml:space="preserve"> Collection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210"/>
        <w:gridCol w:w="3211"/>
      </w:tblGrid>
      <w:tr w:rsidR="0090581D" w:rsidRPr="0090581D" w14:paraId="32CC2C1E" w14:textId="77777777" w:rsidTr="00785DF5">
        <w:tc>
          <w:tcPr>
            <w:tcW w:w="3210" w:type="dxa"/>
          </w:tcPr>
          <w:p w14:paraId="3AA37326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Field Name</w:t>
            </w:r>
          </w:p>
        </w:tc>
        <w:tc>
          <w:tcPr>
            <w:tcW w:w="3211" w:type="dxa"/>
          </w:tcPr>
          <w:p w14:paraId="2B85459C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Data Type</w:t>
            </w:r>
          </w:p>
        </w:tc>
      </w:tr>
      <w:tr w:rsidR="0090581D" w:rsidRPr="0090581D" w14:paraId="6A3AC833" w14:textId="77777777" w:rsidTr="00785DF5">
        <w:tc>
          <w:tcPr>
            <w:tcW w:w="3210" w:type="dxa"/>
          </w:tcPr>
          <w:p w14:paraId="5DC54873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id (unique key)</w:t>
            </w:r>
          </w:p>
        </w:tc>
        <w:tc>
          <w:tcPr>
            <w:tcW w:w="3211" w:type="dxa"/>
          </w:tcPr>
          <w:p w14:paraId="74793D8A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397FC136" w14:textId="77777777" w:rsidTr="00785DF5">
        <w:tc>
          <w:tcPr>
            <w:tcW w:w="3210" w:type="dxa"/>
          </w:tcPr>
          <w:p w14:paraId="6C1F2A1C" w14:textId="4F627C0E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mount</w:t>
            </w:r>
          </w:p>
        </w:tc>
        <w:tc>
          <w:tcPr>
            <w:tcW w:w="3211" w:type="dxa"/>
          </w:tcPr>
          <w:p w14:paraId="029F6F5C" w14:textId="60D8C0C5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number</w:t>
            </w:r>
          </w:p>
        </w:tc>
      </w:tr>
      <w:tr w:rsidR="0090581D" w:rsidRPr="0090581D" w14:paraId="6FAF0BA5" w14:textId="77777777" w:rsidTr="00785DF5">
        <w:tc>
          <w:tcPr>
            <w:tcW w:w="3210" w:type="dxa"/>
          </w:tcPr>
          <w:p w14:paraId="75241593" w14:textId="1D82D4FC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 w:rsidRPr="0090581D">
              <w:rPr>
                <w:rFonts w:ascii="Poppins" w:hAnsi="Poppins" w:cs="Poppins"/>
              </w:rPr>
              <w:t>c</w:t>
            </w:r>
            <w:r w:rsidR="00030A36">
              <w:rPr>
                <w:rFonts w:ascii="Poppins" w:hAnsi="Poppins" w:cs="Poppins"/>
              </w:rPr>
              <w:t>hequeNo</w:t>
            </w:r>
            <w:proofErr w:type="spellEnd"/>
          </w:p>
        </w:tc>
        <w:tc>
          <w:tcPr>
            <w:tcW w:w="3211" w:type="dxa"/>
          </w:tcPr>
          <w:p w14:paraId="045C9AE6" w14:textId="171321B8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number</w:t>
            </w:r>
          </w:p>
        </w:tc>
      </w:tr>
      <w:tr w:rsidR="0090581D" w:rsidRPr="0090581D" w14:paraId="23BC1D75" w14:textId="77777777" w:rsidTr="00785DF5">
        <w:tc>
          <w:tcPr>
            <w:tcW w:w="3210" w:type="dxa"/>
          </w:tcPr>
          <w:p w14:paraId="295EAB95" w14:textId="0541A25B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invoiceNo</w:t>
            </w:r>
            <w:proofErr w:type="spellEnd"/>
          </w:p>
        </w:tc>
        <w:tc>
          <w:tcPr>
            <w:tcW w:w="3211" w:type="dxa"/>
          </w:tcPr>
          <w:p w14:paraId="2FE949AC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531EE8EF" w14:textId="77777777" w:rsidTr="00785DF5">
        <w:tc>
          <w:tcPr>
            <w:tcW w:w="3210" w:type="dxa"/>
          </w:tcPr>
          <w:p w14:paraId="02C2E068" w14:textId="0B777CED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paymentDate</w:t>
            </w:r>
            <w:proofErr w:type="spellEnd"/>
          </w:p>
        </w:tc>
        <w:tc>
          <w:tcPr>
            <w:tcW w:w="3211" w:type="dxa"/>
          </w:tcPr>
          <w:p w14:paraId="0927B387" w14:textId="77777777" w:rsidR="0090581D" w:rsidRPr="0090581D" w:rsidRDefault="0090581D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90581D" w:rsidRPr="0090581D" w14:paraId="44C96861" w14:textId="77777777" w:rsidTr="00785DF5">
        <w:tc>
          <w:tcPr>
            <w:tcW w:w="3210" w:type="dxa"/>
          </w:tcPr>
          <w:p w14:paraId="63DAEDB5" w14:textId="50EEAB09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paymentMode</w:t>
            </w:r>
            <w:proofErr w:type="spellEnd"/>
          </w:p>
        </w:tc>
        <w:tc>
          <w:tcPr>
            <w:tcW w:w="3211" w:type="dxa"/>
          </w:tcPr>
          <w:p w14:paraId="60DE21F4" w14:textId="1F440512" w:rsidR="0090581D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0E79E103" w14:textId="77777777" w:rsidTr="00785DF5">
        <w:tc>
          <w:tcPr>
            <w:tcW w:w="3210" w:type="dxa"/>
          </w:tcPr>
          <w:p w14:paraId="29281C12" w14:textId="75CEE9A1" w:rsidR="00030A36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paymentModeLower</w:t>
            </w:r>
            <w:proofErr w:type="spellEnd"/>
          </w:p>
        </w:tc>
        <w:tc>
          <w:tcPr>
            <w:tcW w:w="3211" w:type="dxa"/>
          </w:tcPr>
          <w:p w14:paraId="02C9B037" w14:textId="29B8DC78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</w:tbl>
    <w:p w14:paraId="54C95316" w14:textId="77777777" w:rsidR="00030A36" w:rsidRDefault="00030A36" w:rsidP="00030A36">
      <w:pPr>
        <w:ind w:left="0" w:firstLine="0"/>
        <w:rPr>
          <w:rFonts w:ascii="Poppins" w:hAnsi="Poppins" w:cs="Poppins"/>
        </w:rPr>
      </w:pPr>
    </w:p>
    <w:p w14:paraId="53EC31D9" w14:textId="7BEF87B5" w:rsidR="00030A36" w:rsidRPr="0090581D" w:rsidRDefault="00030A36" w:rsidP="00030A36">
      <w:pPr>
        <w:rPr>
          <w:rFonts w:ascii="Poppins" w:hAnsi="Poppins" w:cs="Poppins"/>
        </w:rPr>
      </w:pPr>
      <w:r>
        <w:rPr>
          <w:rFonts w:ascii="Poppins" w:hAnsi="Poppins" w:cs="Poppins"/>
        </w:rPr>
        <w:t>Users</w:t>
      </w:r>
      <w:r w:rsidRPr="0090581D">
        <w:rPr>
          <w:rFonts w:ascii="Poppins" w:hAnsi="Poppins" w:cs="Poppins"/>
        </w:rPr>
        <w:t xml:space="preserve"> Collection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210"/>
        <w:gridCol w:w="3211"/>
      </w:tblGrid>
      <w:tr w:rsidR="00030A36" w:rsidRPr="0090581D" w14:paraId="3C659C38" w14:textId="77777777" w:rsidTr="00785DF5">
        <w:tc>
          <w:tcPr>
            <w:tcW w:w="3210" w:type="dxa"/>
          </w:tcPr>
          <w:p w14:paraId="27412EE5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Field Name</w:t>
            </w:r>
          </w:p>
        </w:tc>
        <w:tc>
          <w:tcPr>
            <w:tcW w:w="3211" w:type="dxa"/>
          </w:tcPr>
          <w:p w14:paraId="0AB0D199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Data Type</w:t>
            </w:r>
          </w:p>
        </w:tc>
      </w:tr>
      <w:tr w:rsidR="00030A36" w:rsidRPr="0090581D" w14:paraId="14D8F038" w14:textId="77777777" w:rsidTr="00785DF5">
        <w:tc>
          <w:tcPr>
            <w:tcW w:w="3210" w:type="dxa"/>
          </w:tcPr>
          <w:p w14:paraId="2126EEAE" w14:textId="63DE8E0A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email</w:t>
            </w:r>
            <w:r w:rsidRPr="0090581D">
              <w:rPr>
                <w:rFonts w:ascii="Poppins" w:hAnsi="Poppins" w:cs="Poppins"/>
              </w:rPr>
              <w:t xml:space="preserve"> (unique key)</w:t>
            </w:r>
          </w:p>
        </w:tc>
        <w:tc>
          <w:tcPr>
            <w:tcW w:w="3211" w:type="dxa"/>
          </w:tcPr>
          <w:p w14:paraId="6D9F56FC" w14:textId="77777777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 w:rsidRPr="0090581D"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238D5ECC" w14:textId="77777777" w:rsidTr="00785DF5">
        <w:tc>
          <w:tcPr>
            <w:tcW w:w="3210" w:type="dxa"/>
          </w:tcPr>
          <w:p w14:paraId="618452C2" w14:textId="01A63195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firstName</w:t>
            </w:r>
            <w:proofErr w:type="spellEnd"/>
          </w:p>
        </w:tc>
        <w:tc>
          <w:tcPr>
            <w:tcW w:w="3211" w:type="dxa"/>
          </w:tcPr>
          <w:p w14:paraId="2C67C215" w14:textId="6434F005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  <w:tr w:rsidR="00030A36" w:rsidRPr="0090581D" w14:paraId="369ED2C3" w14:textId="77777777" w:rsidTr="00785DF5">
        <w:tc>
          <w:tcPr>
            <w:tcW w:w="3210" w:type="dxa"/>
          </w:tcPr>
          <w:p w14:paraId="017A704F" w14:textId="547D11C1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proofErr w:type="spellStart"/>
            <w:r>
              <w:rPr>
                <w:rFonts w:ascii="Poppins" w:hAnsi="Poppins" w:cs="Poppins"/>
              </w:rPr>
              <w:t>lastName</w:t>
            </w:r>
            <w:proofErr w:type="spellEnd"/>
          </w:p>
        </w:tc>
        <w:tc>
          <w:tcPr>
            <w:tcW w:w="3211" w:type="dxa"/>
          </w:tcPr>
          <w:p w14:paraId="51334304" w14:textId="52B6DC5C" w:rsidR="00030A36" w:rsidRPr="0090581D" w:rsidRDefault="00030A36" w:rsidP="00785DF5">
            <w:pPr>
              <w:ind w:left="0" w:firstLine="0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tring</w:t>
            </w:r>
          </w:p>
        </w:tc>
      </w:tr>
    </w:tbl>
    <w:p w14:paraId="76C49A57" w14:textId="77777777" w:rsidR="00030A36" w:rsidRDefault="00030A36" w:rsidP="00691FE0">
      <w:pPr>
        <w:rPr>
          <w:rFonts w:ascii="Poppins" w:hAnsi="Poppins" w:cs="Poppins"/>
        </w:rPr>
      </w:pPr>
    </w:p>
    <w:p w14:paraId="1D6201CF" w14:textId="77777777" w:rsidR="00030A36" w:rsidRPr="0090581D" w:rsidRDefault="00030A36" w:rsidP="00691FE0">
      <w:pPr>
        <w:rPr>
          <w:rFonts w:ascii="Poppins" w:hAnsi="Poppins" w:cs="Poppins"/>
        </w:rPr>
      </w:pPr>
    </w:p>
    <w:p w14:paraId="113A7838" w14:textId="5D25B535" w:rsidR="00B9360C" w:rsidRPr="0090581D" w:rsidRDefault="00B9360C" w:rsidP="00B9360C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90581D">
        <w:rPr>
          <w:rFonts w:ascii="Poppins" w:hAnsi="Poppins" w:cs="Poppins"/>
        </w:rPr>
        <w:lastRenderedPageBreak/>
        <w:t>SQLite database schema diagram</w:t>
      </w:r>
    </w:p>
    <w:p w14:paraId="7945C47A" w14:textId="3385BEC5" w:rsidR="00CA7BA6" w:rsidRPr="0090581D" w:rsidRDefault="00251B36" w:rsidP="00CA7BA6">
      <w:pPr>
        <w:rPr>
          <w:rFonts w:ascii="Poppins" w:hAnsi="Poppins" w:cs="Poppins"/>
        </w:rPr>
      </w:pPr>
      <w:r w:rsidRPr="00251B36">
        <w:rPr>
          <w:rFonts w:ascii="Poppins" w:hAnsi="Poppins" w:cs="Poppins"/>
          <w:noProof/>
        </w:rPr>
        <w:drawing>
          <wp:inline distT="0" distB="0" distL="0" distR="0" wp14:anchorId="2CF466C1" wp14:editId="61F7019A">
            <wp:extent cx="6129655" cy="2800350"/>
            <wp:effectExtent l="0" t="0" r="4445" b="0"/>
            <wp:docPr id="1289993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9939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C7A" w14:textId="62A65294" w:rsidR="001A576E" w:rsidRPr="00616AE2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  <w:rPr>
          <w:rFonts w:ascii="Poppins" w:hAnsi="Poppins" w:cs="Poppins"/>
        </w:rPr>
      </w:pPr>
      <w:r w:rsidRPr="00616AE2">
        <w:rPr>
          <w:rFonts w:ascii="Poppins" w:hAnsi="Poppins" w:cs="Poppins"/>
        </w:rPr>
        <w:t>Testing</w:t>
      </w:r>
    </w:p>
    <w:p w14:paraId="7C567C33" w14:textId="79C4A31F" w:rsidR="003D16BE" w:rsidRDefault="001E4733" w:rsidP="003D16BE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>
        <w:rPr>
          <w:rFonts w:ascii="Poppins" w:hAnsi="Poppins" w:cs="Poppins"/>
        </w:rPr>
        <w:t xml:space="preserve">           </w:t>
      </w:r>
      <w:r w:rsidR="003D16BE" w:rsidRPr="00616AE2">
        <w:rPr>
          <w:rFonts w:ascii="Poppins" w:hAnsi="Poppins" w:cs="Poppins"/>
        </w:rPr>
        <w:t xml:space="preserve">U1 </w:t>
      </w:r>
      <w:r w:rsidR="009E5217" w:rsidRPr="00616AE2">
        <w:rPr>
          <w:rFonts w:ascii="Poppins" w:hAnsi="Poppins" w:cs="Poppins"/>
        </w:rPr>
        <w:t>–</w:t>
      </w:r>
      <w:r w:rsidR="003D16BE" w:rsidRPr="00616AE2">
        <w:rPr>
          <w:rFonts w:ascii="Poppins" w:hAnsi="Poppins" w:cs="Poppins"/>
        </w:rPr>
        <w:t xml:space="preserve"> </w:t>
      </w:r>
      <w:r w:rsidR="00430A4A" w:rsidRPr="00616AE2">
        <w:rPr>
          <w:rFonts w:ascii="Poppins" w:hAnsi="Poppins" w:cs="Poppins"/>
        </w:rPr>
        <w:t xml:space="preserve">Signup and </w:t>
      </w:r>
      <w:proofErr w:type="spellStart"/>
      <w:r w:rsidR="00430A4A" w:rsidRPr="00616AE2">
        <w:rPr>
          <w:rFonts w:ascii="Poppins" w:hAnsi="Poppins" w:cs="Poppins"/>
        </w:rPr>
        <w:t>Signin</w:t>
      </w:r>
      <w:proofErr w:type="spellEnd"/>
      <w:r w:rsidR="00430A4A" w:rsidRPr="00616AE2">
        <w:rPr>
          <w:rFonts w:ascii="Poppins" w:hAnsi="Poppins" w:cs="Poppins"/>
        </w:rPr>
        <w:t xml:space="preserve"> using Firebase Authentication</w:t>
      </w:r>
    </w:p>
    <w:p w14:paraId="0F6F86DB" w14:textId="113052BB" w:rsidR="001E4733" w:rsidRPr="001E4733" w:rsidRDefault="001E4733" w:rsidP="001E4733">
      <w:r w:rsidRPr="001E4733">
        <w:drawing>
          <wp:inline distT="0" distB="0" distL="0" distR="0" wp14:anchorId="05E28EE1" wp14:editId="5F780B1D">
            <wp:extent cx="1796143" cy="3773851"/>
            <wp:effectExtent l="0" t="0" r="0" b="0"/>
            <wp:docPr id="139058307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583072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3927" cy="379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0C0F3A56" wp14:editId="1438E10E">
            <wp:extent cx="1776209" cy="3788229"/>
            <wp:effectExtent l="0" t="0" r="0" b="3175"/>
            <wp:docPr id="82090671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906711" name="Picture 1" descr="A screen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89516" cy="381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26FB5E76" wp14:editId="7E81506F">
            <wp:extent cx="1774007" cy="3744685"/>
            <wp:effectExtent l="0" t="0" r="0" b="8255"/>
            <wp:docPr id="7113616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36169" name="Picture 1" descr="A screenshot of a pho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87130" cy="3772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7D6F2160" wp14:editId="69641F26">
            <wp:extent cx="1903884" cy="4059213"/>
            <wp:effectExtent l="0" t="0" r="1270" b="0"/>
            <wp:docPr id="143011586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115867" name="Picture 1" descr="A screenshot of a 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03884" cy="4059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01D7B583" wp14:editId="310FA67E">
            <wp:extent cx="1897502" cy="4015673"/>
            <wp:effectExtent l="0" t="0" r="7620" b="4445"/>
            <wp:docPr id="12527581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75815" name="Picture 1" descr="A screenshot of a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09937" cy="404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747A6D4B" wp14:editId="73D31FFC">
            <wp:extent cx="1888823" cy="4014742"/>
            <wp:effectExtent l="0" t="0" r="0" b="5080"/>
            <wp:docPr id="455848365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848365" name="Picture 1" descr="A screenshot of a cell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98574" cy="403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 xml:space="preserve">U2 - </w:t>
      </w:r>
      <w:proofErr w:type="spellStart"/>
      <w:r w:rsidRPr="00616AE2">
        <w:rPr>
          <w:rFonts w:ascii="Poppins" w:hAnsi="Poppins" w:cs="Poppins"/>
        </w:rPr>
        <w:t>YalaPay</w:t>
      </w:r>
      <w:proofErr w:type="spellEnd"/>
      <w:r w:rsidRPr="00616AE2">
        <w:rPr>
          <w:rFonts w:ascii="Poppins" w:hAnsi="Poppins" w:cs="Poppins"/>
        </w:rPr>
        <w:t xml:space="preserve"> Dashboard</w:t>
      </w:r>
    </w:p>
    <w:p w14:paraId="75785F1D" w14:textId="18E6FDF5" w:rsidR="001E4733" w:rsidRPr="001E4733" w:rsidRDefault="001E4733" w:rsidP="001E4733">
      <w:r w:rsidRPr="001E4733">
        <w:drawing>
          <wp:inline distT="0" distB="0" distL="0" distR="0" wp14:anchorId="08DA68B3" wp14:editId="766E696C">
            <wp:extent cx="2128837" cy="4555066"/>
            <wp:effectExtent l="0" t="0" r="5080" b="0"/>
            <wp:docPr id="73160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6071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40275" cy="4579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40C059F9" wp14:editId="78764994">
            <wp:extent cx="2169951" cy="4580466"/>
            <wp:effectExtent l="0" t="0" r="1905" b="0"/>
            <wp:docPr id="189789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8935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4061" cy="458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4733">
        <w:drawing>
          <wp:inline distT="0" distB="0" distL="0" distR="0" wp14:anchorId="70A96FF3" wp14:editId="401683CA">
            <wp:extent cx="1624863" cy="3603171"/>
            <wp:effectExtent l="0" t="0" r="3175" b="4445"/>
            <wp:docPr id="1372479574" name="Picture 1" descr="Screens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479574" name="Picture 1" descr="Screens screenshot of a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24863" cy="360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C02CE" w14:textId="7690AB0E" w:rsidR="00E51BD7" w:rsidRPr="00616AE2" w:rsidRDefault="00E51BD7" w:rsidP="00E51BD7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 xml:space="preserve">U3 - List/Search/Add/ Update and Delete a </w:t>
      </w:r>
      <w:proofErr w:type="gramStart"/>
      <w:r w:rsidRPr="00616AE2">
        <w:rPr>
          <w:rFonts w:ascii="Poppins" w:hAnsi="Poppins" w:cs="Poppins"/>
        </w:rPr>
        <w:t>Customer</w:t>
      </w:r>
      <w:proofErr w:type="gramEnd"/>
      <w:r w:rsidRPr="00616AE2">
        <w:rPr>
          <w:rFonts w:ascii="Poppins" w:hAnsi="Poppins" w:cs="Poppins"/>
        </w:rP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proofErr w:type="gramStart"/>
      <w:r w:rsidRPr="00616AE2">
        <w:rPr>
          <w:rFonts w:ascii="Poppins" w:hAnsi="Poppins" w:cs="Poppins"/>
        </w:rPr>
        <w:t>List</w:t>
      </w:r>
      <w:proofErr w:type="gramEnd"/>
      <w:r w:rsidRPr="00616AE2">
        <w:rPr>
          <w:rFonts w:ascii="Poppins" w:hAnsi="Poppins" w:cs="Poppins"/>
        </w:rPr>
        <w:t xml:space="preserve"> Customers</w:t>
      </w:r>
    </w:p>
    <w:p w14:paraId="3A10B969" w14:textId="0348382D" w:rsidR="00D31713" w:rsidRPr="00D31713" w:rsidRDefault="00D31713" w:rsidP="00D31713">
      <w:r w:rsidRPr="00D31713">
        <w:drawing>
          <wp:inline distT="0" distB="0" distL="0" distR="0" wp14:anchorId="3119606E" wp14:editId="1385B490">
            <wp:extent cx="1915886" cy="4108771"/>
            <wp:effectExtent l="0" t="0" r="8255" b="6350"/>
            <wp:docPr id="40431930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31930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20945" cy="411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proofErr w:type="gramStart"/>
      <w:r w:rsidRPr="00616AE2">
        <w:rPr>
          <w:rFonts w:ascii="Poppins" w:hAnsi="Poppins" w:cs="Poppins"/>
        </w:rPr>
        <w:t>Search</w:t>
      </w:r>
      <w:proofErr w:type="gramEnd"/>
      <w:r w:rsidRPr="00616AE2">
        <w:rPr>
          <w:rFonts w:ascii="Poppins" w:hAnsi="Poppins" w:cs="Poppins"/>
        </w:rPr>
        <w:t xml:space="preserve"> Customers</w:t>
      </w:r>
    </w:p>
    <w:p w14:paraId="584085A5" w14:textId="77777777" w:rsidR="00D31713" w:rsidRPr="00D31713" w:rsidRDefault="00D31713" w:rsidP="00D31713">
      <w:pPr>
        <w:pStyle w:val="ListParagraph"/>
        <w:numPr>
          <w:ilvl w:val="0"/>
          <w:numId w:val="26"/>
        </w:numPr>
      </w:pPr>
      <w:r w:rsidRPr="00D31713">
        <w:drawing>
          <wp:inline distT="0" distB="0" distL="0" distR="0" wp14:anchorId="3E540064" wp14:editId="6005DFE3">
            <wp:extent cx="1883229" cy="4038734"/>
            <wp:effectExtent l="0" t="0" r="3175" b="0"/>
            <wp:docPr id="22815293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31930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83776" cy="403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0B2CD2AF" wp14:editId="32C3D26A">
            <wp:extent cx="1884679" cy="4038554"/>
            <wp:effectExtent l="0" t="0" r="1905" b="635"/>
            <wp:docPr id="27034654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656257" name="Picture 1" descr="A screen shot of a cell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96656" cy="406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49BE695A" wp14:editId="58C68C73">
            <wp:extent cx="1939830" cy="4118505"/>
            <wp:effectExtent l="0" t="0" r="3810" b="0"/>
            <wp:docPr id="93286650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85235" name="Picture 1" descr="A screenshot of a pho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63228" cy="416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D27E7" w14:textId="77777777" w:rsidR="00D31713" w:rsidRPr="00D31713" w:rsidRDefault="00D31713" w:rsidP="00D31713"/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Add Customer</w:t>
      </w:r>
    </w:p>
    <w:p w14:paraId="5739F862" w14:textId="655F1B61" w:rsidR="00D31713" w:rsidRPr="00D31713" w:rsidRDefault="00D31713" w:rsidP="00D31713">
      <w:r w:rsidRPr="00D31713">
        <w:drawing>
          <wp:inline distT="0" distB="0" distL="0" distR="0" wp14:anchorId="2A2C6BFC" wp14:editId="792C93DE">
            <wp:extent cx="1883229" cy="4048634"/>
            <wp:effectExtent l="0" t="0" r="3175" b="0"/>
            <wp:docPr id="1060287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8781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91671" cy="406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59B083AC" wp14:editId="6D47EDF8">
            <wp:extent cx="1900656" cy="4030775"/>
            <wp:effectExtent l="0" t="0" r="4445" b="8255"/>
            <wp:docPr id="567360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36004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10948" cy="4052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2397A765" wp14:editId="2F1890EA">
            <wp:extent cx="1813016" cy="3944741"/>
            <wp:effectExtent l="0" t="0" r="0" b="0"/>
            <wp:docPr id="134309364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093646" name="Picture 1" descr="A screenshot of a phon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20668" cy="396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0CAA52E6" wp14:editId="3E534021">
            <wp:extent cx="6129655" cy="3903345"/>
            <wp:effectExtent l="0" t="0" r="4445" b="1905"/>
            <wp:docPr id="418937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937026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0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Update Customer</w:t>
      </w:r>
    </w:p>
    <w:p w14:paraId="08805D52" w14:textId="116005B2" w:rsidR="00D31713" w:rsidRPr="00D31713" w:rsidRDefault="00D31713" w:rsidP="00D31713">
      <w:r w:rsidRPr="00D31713">
        <w:lastRenderedPageBreak/>
        <w:drawing>
          <wp:inline distT="0" distB="0" distL="0" distR="0" wp14:anchorId="651187AF" wp14:editId="0469E6A2">
            <wp:extent cx="1926772" cy="4096063"/>
            <wp:effectExtent l="0" t="0" r="0" b="0"/>
            <wp:docPr id="140467223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672237" name="Picture 1" descr="A screenshot of a phon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30847" cy="410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5AFB191B" wp14:editId="5300CB2E">
            <wp:extent cx="1934862" cy="4107951"/>
            <wp:effectExtent l="0" t="0" r="8255" b="6985"/>
            <wp:docPr id="19801002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0023" name="Picture 1" descr="A screenshot of a phon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44079" cy="412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78D64D67" wp14:editId="71AAACB9">
            <wp:extent cx="1968228" cy="4170715"/>
            <wp:effectExtent l="0" t="0" r="0" b="1270"/>
            <wp:docPr id="1012651424" name="Picture 1" descr="A phone screen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651424" name="Picture 1" descr="A phone screen with text and images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980319" cy="4196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2BC73304" wp14:editId="06EED8A0">
            <wp:extent cx="6129655" cy="3907155"/>
            <wp:effectExtent l="0" t="0" r="4445" b="0"/>
            <wp:docPr id="1297086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086149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Delete Customer</w:t>
      </w:r>
    </w:p>
    <w:p w14:paraId="5A5D7D02" w14:textId="507C832B" w:rsidR="00D31713" w:rsidRPr="00D31713" w:rsidRDefault="00D31713" w:rsidP="00D31713">
      <w:r w:rsidRPr="00D31713">
        <w:lastRenderedPageBreak/>
        <w:drawing>
          <wp:inline distT="0" distB="0" distL="0" distR="0" wp14:anchorId="11169612" wp14:editId="3A29E466">
            <wp:extent cx="1888652" cy="4125685"/>
            <wp:effectExtent l="0" t="0" r="0" b="8255"/>
            <wp:docPr id="32612437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124379" name="Picture 1" descr="A screenshot of a phon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88652" cy="412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1C421F9F" wp14:editId="61014278">
            <wp:extent cx="1993652" cy="4267200"/>
            <wp:effectExtent l="0" t="0" r="6985" b="0"/>
            <wp:docPr id="35596372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963728" name="Picture 1" descr="A screenshot of a phon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05122" cy="4291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46632529" wp14:editId="4FE74096">
            <wp:extent cx="1983667" cy="4211571"/>
            <wp:effectExtent l="0" t="0" r="0" b="0"/>
            <wp:docPr id="185786722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867224" name="Picture 1" descr="A screenshot of a phon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92321" cy="422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713">
        <w:drawing>
          <wp:inline distT="0" distB="0" distL="0" distR="0" wp14:anchorId="7A7120E7" wp14:editId="757FC789">
            <wp:extent cx="6129655" cy="3909060"/>
            <wp:effectExtent l="0" t="0" r="4445" b="0"/>
            <wp:docPr id="20773062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306221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80DE" w14:textId="77777777" w:rsidR="00722D05" w:rsidRPr="00616AE2" w:rsidRDefault="00722D05" w:rsidP="00722D05">
      <w:pPr>
        <w:rPr>
          <w:rFonts w:ascii="Poppins" w:hAnsi="Poppins" w:cs="Poppins"/>
        </w:rPr>
      </w:pPr>
    </w:p>
    <w:p w14:paraId="60218C70" w14:textId="216DC2E5" w:rsidR="00E51BD7" w:rsidRPr="00616AE2" w:rsidRDefault="00E51BD7" w:rsidP="00E51BD7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>List Invoices</w:t>
      </w:r>
    </w:p>
    <w:p w14:paraId="290D426E" w14:textId="7CBA3E30" w:rsidR="003325F7" w:rsidRPr="003325F7" w:rsidRDefault="003325F7" w:rsidP="003325F7">
      <w:r>
        <w:rPr>
          <w:noProof/>
        </w:rPr>
        <w:drawing>
          <wp:inline distT="0" distB="0" distL="0" distR="0" wp14:anchorId="0FF0BB8A" wp14:editId="130DD53E">
            <wp:extent cx="2228991" cy="4658881"/>
            <wp:effectExtent l="0" t="0" r="0" b="8890"/>
            <wp:docPr id="706379570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379570" name="Picture 1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414" cy="467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Search Invoices</w:t>
      </w:r>
    </w:p>
    <w:p w14:paraId="4E53E3BB" w14:textId="432FCDF1" w:rsidR="003325F7" w:rsidRPr="003325F7" w:rsidRDefault="003325F7" w:rsidP="003325F7">
      <w:r>
        <w:rPr>
          <w:noProof/>
        </w:rPr>
        <w:drawing>
          <wp:inline distT="0" distB="0" distL="0" distR="0" wp14:anchorId="09FE3BC1" wp14:editId="7D67D3FD">
            <wp:extent cx="1937657" cy="3996512"/>
            <wp:effectExtent l="0" t="0" r="5715" b="4445"/>
            <wp:docPr id="680296923" name="Picture 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296923" name="Picture 2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0921" cy="400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Add Invoice</w:t>
      </w:r>
    </w:p>
    <w:p w14:paraId="39CC2917" w14:textId="576F2C1C" w:rsidR="003325F7" w:rsidRPr="003325F7" w:rsidRDefault="003325F7" w:rsidP="003325F7">
      <w:r>
        <w:rPr>
          <w:noProof/>
        </w:rPr>
        <w:drawing>
          <wp:inline distT="0" distB="0" distL="0" distR="0" wp14:anchorId="3F75971B" wp14:editId="0F387723">
            <wp:extent cx="1839686" cy="3933813"/>
            <wp:effectExtent l="0" t="0" r="8255" b="0"/>
            <wp:docPr id="689349597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349597" name="Picture 3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127" cy="3945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652E0174" wp14:editId="7340B51D">
            <wp:extent cx="1817914" cy="3860901"/>
            <wp:effectExtent l="0" t="0" r="0" b="6350"/>
            <wp:docPr id="13248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8953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25599" cy="387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5FF0198F" wp14:editId="7BE4CBE8">
            <wp:extent cx="1850571" cy="3877065"/>
            <wp:effectExtent l="0" t="0" r="0" b="9525"/>
            <wp:docPr id="956684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4776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68757" cy="391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5EFC2575" wp14:editId="395C3D3E">
            <wp:extent cx="6129655" cy="3874770"/>
            <wp:effectExtent l="0" t="0" r="4445" b="0"/>
            <wp:docPr id="14494646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64684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87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Update Invoice</w:t>
      </w:r>
    </w:p>
    <w:p w14:paraId="5DF61CDB" w14:textId="38321BB9" w:rsidR="003325F7" w:rsidRDefault="003325F7" w:rsidP="003325F7">
      <w:r w:rsidRPr="003325F7">
        <w:drawing>
          <wp:inline distT="0" distB="0" distL="0" distR="0" wp14:anchorId="31535FDA" wp14:editId="4617F62D">
            <wp:extent cx="1920067" cy="4105691"/>
            <wp:effectExtent l="0" t="0" r="4445" b="0"/>
            <wp:docPr id="65209186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091860" name="Picture 1" descr="A screenshot of a phon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26478" cy="411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008245C7" wp14:editId="5F180C58">
            <wp:extent cx="1894114" cy="4029891"/>
            <wp:effectExtent l="0" t="0" r="0" b="0"/>
            <wp:docPr id="41667527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75277" name="Picture 1" descr="A screenshot of a phone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98433" cy="4039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755E58FA" wp14:editId="72BBF233">
            <wp:extent cx="1915886" cy="4089441"/>
            <wp:effectExtent l="0" t="0" r="8255" b="6350"/>
            <wp:docPr id="64396320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963207" name="Picture 1" descr="A screenshot of a phon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919547" cy="4097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5C8D1" w14:textId="43EC33C3" w:rsidR="003325F7" w:rsidRPr="003325F7" w:rsidRDefault="003325F7" w:rsidP="003325F7">
      <w:r w:rsidRPr="003325F7">
        <w:drawing>
          <wp:inline distT="0" distB="0" distL="0" distR="0" wp14:anchorId="578AA61E" wp14:editId="404C5056">
            <wp:extent cx="5627915" cy="3592584"/>
            <wp:effectExtent l="0" t="0" r="0" b="8255"/>
            <wp:docPr id="6110732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073261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34531" cy="359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Delete Invoice</w:t>
      </w:r>
    </w:p>
    <w:p w14:paraId="7E51FD48" w14:textId="2AC8FDCA" w:rsidR="003325F7" w:rsidRPr="003325F7" w:rsidRDefault="003325F7" w:rsidP="003325F7">
      <w:r w:rsidRPr="003325F7">
        <w:drawing>
          <wp:inline distT="0" distB="0" distL="0" distR="0" wp14:anchorId="77EE9012" wp14:editId="7A3995B2">
            <wp:extent cx="1951578" cy="4147457"/>
            <wp:effectExtent l="0" t="0" r="0" b="5715"/>
            <wp:docPr id="17424997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49970" name="Picture 1" descr="A screenshot of a phone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954330" cy="415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7BBCF8DC" wp14:editId="7EBD7B92">
            <wp:extent cx="5860549" cy="3733800"/>
            <wp:effectExtent l="0" t="0" r="6985" b="0"/>
            <wp:docPr id="9535415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41543" name="Picture 1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878987" cy="3745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21F6F" w14:textId="77777777" w:rsidR="003325F7" w:rsidRPr="003325F7" w:rsidRDefault="003325F7" w:rsidP="003325F7"/>
    <w:p w14:paraId="0BD96F59" w14:textId="77777777" w:rsidR="00CA7BA6" w:rsidRPr="00616AE2" w:rsidRDefault="00CA7BA6" w:rsidP="00CA7BA6">
      <w:pPr>
        <w:rPr>
          <w:rFonts w:ascii="Poppins" w:hAnsi="Poppins" w:cs="Poppins"/>
        </w:rPr>
      </w:pPr>
    </w:p>
    <w:p w14:paraId="5B0B7C1D" w14:textId="52652036" w:rsidR="00C73CBB" w:rsidRPr="00616AE2" w:rsidRDefault="00E51BD7" w:rsidP="00E51BD7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>U5 - List/Search/Add/ Update and Delete payments for an invoice</w:t>
      </w:r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>List Payments</w:t>
      </w:r>
    </w:p>
    <w:p w14:paraId="4FD7BB14" w14:textId="77C07136" w:rsidR="003325F7" w:rsidRPr="003325F7" w:rsidRDefault="003325F7" w:rsidP="003325F7">
      <w:r w:rsidRPr="003325F7">
        <w:drawing>
          <wp:inline distT="0" distB="0" distL="0" distR="0" wp14:anchorId="2CC41217" wp14:editId="7E128347">
            <wp:extent cx="1992086" cy="4253469"/>
            <wp:effectExtent l="0" t="0" r="8255" b="0"/>
            <wp:docPr id="205035328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353287" name="Picture 1" descr="A screenshot of a phon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994810" cy="425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Search</w:t>
      </w:r>
      <w:r w:rsidR="00E51BD7" w:rsidRPr="00616AE2">
        <w:rPr>
          <w:rFonts w:ascii="Poppins" w:hAnsi="Poppins" w:cs="Poppins"/>
        </w:rPr>
        <w:t xml:space="preserve"> Payments</w:t>
      </w:r>
    </w:p>
    <w:p w14:paraId="569798B3" w14:textId="73968A6C" w:rsidR="003325F7" w:rsidRPr="003325F7" w:rsidRDefault="003325F7" w:rsidP="003325F7">
      <w:r w:rsidRPr="003325F7">
        <w:drawing>
          <wp:inline distT="0" distB="0" distL="0" distR="0" wp14:anchorId="28205C21" wp14:editId="45EF645F">
            <wp:extent cx="1687286" cy="3603250"/>
            <wp:effectExtent l="0" t="0" r="8255" b="0"/>
            <wp:docPr id="156380787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807874" name="Picture 1" descr="A screenshot of a phon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693038" cy="361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25F7">
        <w:drawing>
          <wp:inline distT="0" distB="0" distL="0" distR="0" wp14:anchorId="714957A7" wp14:editId="672123AB">
            <wp:extent cx="1655894" cy="3554095"/>
            <wp:effectExtent l="0" t="0" r="1905" b="8255"/>
            <wp:docPr id="35235993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359938" name="Picture 1" descr="A screenshot of a phone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675318" cy="3595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1CF3" w14:textId="06B0E075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Add Payment</w:t>
      </w:r>
      <w:r w:rsidR="00430A4A" w:rsidRPr="00616AE2">
        <w:rPr>
          <w:rFonts w:ascii="Poppins" w:hAnsi="Poppins" w:cs="Poppins"/>
        </w:rPr>
        <w:t xml:space="preserve"> including attach a cheque image</w:t>
      </w:r>
    </w:p>
    <w:p w14:paraId="3D8B5303" w14:textId="78590B6B" w:rsidR="003325F7" w:rsidRPr="003325F7" w:rsidRDefault="00D8786E" w:rsidP="00D8786E">
      <w:pPr>
        <w:tabs>
          <w:tab w:val="left" w:pos="8194"/>
        </w:tabs>
      </w:pPr>
      <w:r w:rsidRPr="00D8786E">
        <w:drawing>
          <wp:inline distT="0" distB="0" distL="0" distR="0" wp14:anchorId="5A8D7761" wp14:editId="20E5E34D">
            <wp:extent cx="1796143" cy="3906091"/>
            <wp:effectExtent l="0" t="0" r="0" b="0"/>
            <wp:docPr id="29853487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534878" name="Picture 1" descr="A screenshot of a phon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05386" cy="392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86E">
        <w:drawing>
          <wp:inline distT="0" distB="0" distL="0" distR="0" wp14:anchorId="2F59C433" wp14:editId="33E0470D">
            <wp:extent cx="1832848" cy="3874482"/>
            <wp:effectExtent l="0" t="0" r="0" b="0"/>
            <wp:docPr id="63969453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4532" name="Picture 1" descr="A screenshot of a phon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841645" cy="3893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86E">
        <w:drawing>
          <wp:inline distT="0" distB="0" distL="0" distR="0" wp14:anchorId="5BFA033E" wp14:editId="61610B0D">
            <wp:extent cx="1872343" cy="3999095"/>
            <wp:effectExtent l="0" t="0" r="0" b="1905"/>
            <wp:docPr id="35145485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54854" name="Picture 1" descr="A screenshot of a phon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890384" cy="403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lastRenderedPageBreak/>
        <w:drawing>
          <wp:inline distT="0" distB="0" distL="0" distR="0" wp14:anchorId="6E62F3BA" wp14:editId="4E2FAC2B">
            <wp:extent cx="1961069" cy="4290282"/>
            <wp:effectExtent l="0" t="0" r="1270" b="0"/>
            <wp:docPr id="3474022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438" cy="4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786E">
        <w:drawing>
          <wp:inline distT="0" distB="0" distL="0" distR="0" wp14:anchorId="0B17EEE7" wp14:editId="02110BA5">
            <wp:extent cx="2024743" cy="4258920"/>
            <wp:effectExtent l="0" t="0" r="0" b="8890"/>
            <wp:docPr id="13257800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78006" name="Picture 1" descr="A screenshot of a phon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033588" cy="4277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86E">
        <w:drawing>
          <wp:inline distT="0" distB="0" distL="0" distR="0" wp14:anchorId="42BE73C3" wp14:editId="42C011BD">
            <wp:extent cx="6129655" cy="3959860"/>
            <wp:effectExtent l="0" t="0" r="4445" b="2540"/>
            <wp:docPr id="3213352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335259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F7836" w14:textId="4004D3BE" w:rsidR="00E51BD7" w:rsidRDefault="00E51BD7" w:rsidP="00E51BD7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Update Payment</w:t>
      </w:r>
    </w:p>
    <w:p w14:paraId="6FCE8021" w14:textId="7342FD3A" w:rsidR="00D8786E" w:rsidRDefault="00D8786E" w:rsidP="00D8786E">
      <w:r w:rsidRPr="00D8786E">
        <w:drawing>
          <wp:inline distT="0" distB="0" distL="0" distR="0" wp14:anchorId="230459C7" wp14:editId="2E5854C5">
            <wp:extent cx="2090057" cy="4461207"/>
            <wp:effectExtent l="0" t="0" r="5715" b="0"/>
            <wp:docPr id="36607125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071253" name="Picture 1" descr="A screenshot of a phone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097298" cy="4476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86E">
        <w:drawing>
          <wp:inline distT="0" distB="0" distL="0" distR="0" wp14:anchorId="6BF982BE" wp14:editId="1397B22C">
            <wp:extent cx="2057400" cy="4339406"/>
            <wp:effectExtent l="0" t="0" r="0" b="4445"/>
            <wp:docPr id="41382664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826644" name="Picture 1" descr="A screenshot of a phon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063538" cy="435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08CF9" w14:textId="408A686E" w:rsidR="00D8786E" w:rsidRPr="00D8786E" w:rsidRDefault="00D8786E" w:rsidP="00D8786E">
      <w:r w:rsidRPr="00D8786E">
        <w:lastRenderedPageBreak/>
        <w:drawing>
          <wp:inline distT="0" distB="0" distL="0" distR="0" wp14:anchorId="18D51FE7" wp14:editId="0E9F8598">
            <wp:extent cx="6129655" cy="3963670"/>
            <wp:effectExtent l="0" t="0" r="4445" b="0"/>
            <wp:docPr id="8767708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77085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6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13FA0" w14:textId="536FE80F" w:rsidR="00E51BD7" w:rsidRPr="00616AE2" w:rsidRDefault="00E51BD7" w:rsidP="00C73CBB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>U6 - Manage Cashing Cheques</w:t>
      </w:r>
    </w:p>
    <w:p w14:paraId="69CA9EE2" w14:textId="5D101811" w:rsidR="00AB0D91" w:rsidRPr="00616AE2" w:rsidRDefault="00AB0D91" w:rsidP="00AB0D91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t>Add Cheques Deposit</w:t>
      </w:r>
    </w:p>
    <w:p w14:paraId="5771639C" w14:textId="7F7D70DF" w:rsidR="00430A4A" w:rsidRDefault="00430A4A" w:rsidP="00430A4A">
      <w:pPr>
        <w:rPr>
          <w:rFonts w:ascii="Poppins" w:hAnsi="Poppins" w:cs="Poppins"/>
        </w:rPr>
      </w:pPr>
      <w:r w:rsidRPr="00616AE2">
        <w:rPr>
          <w:rFonts w:ascii="Poppins" w:hAnsi="Poppins" w:cs="Poppins"/>
        </w:rPr>
        <w:t>Include the ability to create a Cheque Deposit having multiple cheques.</w:t>
      </w:r>
    </w:p>
    <w:p w14:paraId="2E3985C2" w14:textId="50F6ABF6" w:rsidR="006651C8" w:rsidRPr="006651C8" w:rsidRDefault="006651C8" w:rsidP="00430A4A">
      <w:pPr>
        <w:rPr>
          <w:rFonts w:ascii="Poppins" w:hAnsi="Poppins" w:cs="Poppins"/>
          <w:b/>
          <w:bCs/>
        </w:rPr>
      </w:pPr>
      <w:r w:rsidRPr="006651C8">
        <w:rPr>
          <w:rFonts w:ascii="Poppins" w:hAnsi="Poppins" w:cs="Poppins"/>
        </w:rPr>
        <w:lastRenderedPageBreak/>
        <w:drawing>
          <wp:inline distT="0" distB="0" distL="0" distR="0" wp14:anchorId="4BD48771" wp14:editId="5E482B51">
            <wp:extent cx="1753026" cy="3826238"/>
            <wp:effectExtent l="0" t="0" r="0" b="3175"/>
            <wp:docPr id="36077838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78382" name="Picture 1" descr="A screenshot of a phon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758125" cy="383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rPr>
          <w:rFonts w:ascii="Poppins" w:hAnsi="Poppins" w:cs="Poppins"/>
        </w:rPr>
        <w:drawing>
          <wp:anchor distT="0" distB="0" distL="114300" distR="114300" simplePos="0" relativeHeight="251658240" behindDoc="0" locked="0" layoutInCell="1" allowOverlap="1" wp14:anchorId="6B1C5F98" wp14:editId="0E6426F9">
            <wp:simplePos x="903514" y="925286"/>
            <wp:positionH relativeFrom="column">
              <wp:align>left</wp:align>
            </wp:positionH>
            <wp:positionV relativeFrom="paragraph">
              <wp:align>top</wp:align>
            </wp:positionV>
            <wp:extent cx="1785257" cy="3860721"/>
            <wp:effectExtent l="0" t="0" r="5715" b="6985"/>
            <wp:wrapSquare wrapText="bothSides"/>
            <wp:docPr id="699599655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599655" name="Picture 1" descr="A screenshot of a cell phon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785257" cy="3860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Poppins" w:hAnsi="Poppins" w:cs="Poppins"/>
        </w:rPr>
        <w:br w:type="textWrapping" w:clear="all"/>
      </w:r>
      <w:r w:rsidRPr="006651C8">
        <w:rPr>
          <w:rFonts w:ascii="Poppins" w:hAnsi="Poppins" w:cs="Poppins"/>
          <w:b/>
          <w:bCs/>
        </w:rPr>
        <w:drawing>
          <wp:inline distT="0" distB="0" distL="0" distR="0" wp14:anchorId="222FDFCD" wp14:editId="70731757">
            <wp:extent cx="6129655" cy="3929380"/>
            <wp:effectExtent l="0" t="0" r="4445" b="0"/>
            <wp:docPr id="14287505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750564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List Cheque Deposits</w:t>
      </w:r>
    </w:p>
    <w:p w14:paraId="36A59CB1" w14:textId="7CF589F2" w:rsidR="00D8786E" w:rsidRPr="00D8786E" w:rsidRDefault="00D8786E" w:rsidP="00D8786E">
      <w:r w:rsidRPr="00D8786E">
        <w:drawing>
          <wp:inline distT="0" distB="0" distL="0" distR="0" wp14:anchorId="72BA1089" wp14:editId="01D589DD">
            <wp:extent cx="1872343" cy="4060395"/>
            <wp:effectExtent l="0" t="0" r="0" b="0"/>
            <wp:docPr id="350949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949099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876935" cy="407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Update Cheques Deposit</w:t>
      </w:r>
    </w:p>
    <w:p w14:paraId="3949EDCF" w14:textId="7E858983" w:rsidR="006651C8" w:rsidRPr="006651C8" w:rsidRDefault="006651C8" w:rsidP="006651C8">
      <w:r w:rsidRPr="006651C8">
        <w:drawing>
          <wp:inline distT="0" distB="0" distL="0" distR="0" wp14:anchorId="46862223" wp14:editId="5F3D5D22">
            <wp:extent cx="1970315" cy="4192017"/>
            <wp:effectExtent l="0" t="0" r="0" b="0"/>
            <wp:docPr id="840452885" name="Picture 1" descr="A cell phone with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452885" name="Picture 1" descr="A cell phone with a screen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976424" cy="4205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drawing>
          <wp:inline distT="0" distB="0" distL="0" distR="0" wp14:anchorId="4B6FBEE1" wp14:editId="7CD9D8A1">
            <wp:extent cx="1957275" cy="4127561"/>
            <wp:effectExtent l="0" t="0" r="5080" b="6350"/>
            <wp:docPr id="59957116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71160" name="Picture 1" descr="A screenshot of a phone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60890" cy="413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drawing>
          <wp:inline distT="0" distB="0" distL="0" distR="0" wp14:anchorId="63F95748" wp14:editId="6462FD3A">
            <wp:extent cx="1894114" cy="4063405"/>
            <wp:effectExtent l="0" t="0" r="0" b="0"/>
            <wp:docPr id="1453123987" name="Picture 1" descr="A screenshot of a mobile bank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123987" name="Picture 1" descr="A screenshot of a mobile banking application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901692" cy="407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57C4" w14:textId="508F62E8" w:rsidR="00430A4A" w:rsidRPr="00616AE2" w:rsidRDefault="00430A4A" w:rsidP="00430A4A">
      <w:pPr>
        <w:rPr>
          <w:rFonts w:ascii="Poppins" w:hAnsi="Poppins" w:cs="Poppins"/>
        </w:rPr>
      </w:pPr>
      <w:r w:rsidRPr="00616AE2">
        <w:rPr>
          <w:rFonts w:ascii="Poppins" w:hAnsi="Poppins" w:cs="Poppins"/>
        </w:rPr>
        <w:t xml:space="preserve">Include the ability to set the </w:t>
      </w:r>
      <w:r w:rsidRPr="00616AE2">
        <w:rPr>
          <w:rFonts w:ascii="Poppins" w:hAnsi="Poppins" w:cs="Poppins"/>
          <w:i/>
          <w:iCs/>
        </w:rPr>
        <w:t>return date</w:t>
      </w:r>
      <w:r w:rsidRPr="00616AE2">
        <w:rPr>
          <w:rFonts w:ascii="Poppins" w:hAnsi="Poppins" w:cs="Poppins"/>
        </w:rPr>
        <w:t xml:space="preserve"> and the </w:t>
      </w:r>
      <w:r w:rsidRPr="00616AE2">
        <w:rPr>
          <w:rFonts w:ascii="Poppins" w:hAnsi="Poppins" w:cs="Poppins"/>
          <w:i/>
          <w:iCs/>
        </w:rPr>
        <w:t>return reason</w:t>
      </w:r>
      <w:r w:rsidRPr="00616AE2">
        <w:rPr>
          <w:rFonts w:ascii="Poppins" w:hAnsi="Poppins" w:cs="Poppins"/>
        </w:rPr>
        <w:t xml:space="preserve"> per cheque.</w:t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U7 - Invoices Report</w:t>
      </w:r>
    </w:p>
    <w:p w14:paraId="0FA88542" w14:textId="5989B661" w:rsidR="006651C8" w:rsidRPr="006651C8" w:rsidRDefault="006651C8" w:rsidP="006651C8">
      <w:r w:rsidRPr="006651C8">
        <w:drawing>
          <wp:inline distT="0" distB="0" distL="0" distR="0" wp14:anchorId="1C1746A4" wp14:editId="17F086BE">
            <wp:extent cx="1979785" cy="4175034"/>
            <wp:effectExtent l="0" t="0" r="1905" b="0"/>
            <wp:docPr id="213847414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474144" name="Picture 1" descr="A screenshot of a phon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85708" cy="418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drawing>
          <wp:inline distT="0" distB="0" distL="0" distR="0" wp14:anchorId="72A34D1A" wp14:editId="04C5AE8C">
            <wp:extent cx="1948543" cy="4081021"/>
            <wp:effectExtent l="0" t="0" r="0" b="0"/>
            <wp:docPr id="99657895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578959" name="Picture 1" descr="A screenshot of a phon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55820" cy="409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drawing>
          <wp:inline distT="0" distB="0" distL="0" distR="0" wp14:anchorId="13269DB4" wp14:editId="01DD999B">
            <wp:extent cx="1946849" cy="4201885"/>
            <wp:effectExtent l="0" t="0" r="0" b="8255"/>
            <wp:docPr id="49946908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469087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950370" cy="420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  <w:rPr>
          <w:rFonts w:ascii="Poppins" w:hAnsi="Poppins" w:cs="Poppins"/>
        </w:rPr>
      </w:pPr>
      <w:r w:rsidRPr="00616AE2">
        <w:rPr>
          <w:rFonts w:ascii="Poppins" w:hAnsi="Poppins" w:cs="Poppins"/>
        </w:rPr>
        <w:lastRenderedPageBreak/>
        <w:t>U8</w:t>
      </w:r>
      <w:r w:rsidR="00B95782" w:rsidRPr="00616AE2">
        <w:rPr>
          <w:rFonts w:ascii="Poppins" w:hAnsi="Poppins" w:cs="Poppins"/>
        </w:rPr>
        <w:t xml:space="preserve"> </w:t>
      </w:r>
      <w:r w:rsidRPr="00616AE2">
        <w:rPr>
          <w:rFonts w:ascii="Poppins" w:hAnsi="Poppins" w:cs="Poppins"/>
        </w:rPr>
        <w:t>- Cheques Report</w:t>
      </w:r>
    </w:p>
    <w:p w14:paraId="612B15F1" w14:textId="19A05AD6" w:rsidR="006651C8" w:rsidRPr="006651C8" w:rsidRDefault="006651C8" w:rsidP="006651C8">
      <w:r w:rsidRPr="006651C8">
        <w:drawing>
          <wp:inline distT="0" distB="0" distL="0" distR="0" wp14:anchorId="7FE0C2D3" wp14:editId="6BFD4210">
            <wp:extent cx="1988463" cy="4267200"/>
            <wp:effectExtent l="0" t="0" r="0" b="0"/>
            <wp:docPr id="165090962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909628" name="Picture 1" descr="A screenshot of a phone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999283" cy="429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drawing>
          <wp:inline distT="0" distB="0" distL="0" distR="0" wp14:anchorId="338F530E" wp14:editId="21C4DB65">
            <wp:extent cx="1973376" cy="4161518"/>
            <wp:effectExtent l="0" t="0" r="8255" b="0"/>
            <wp:docPr id="88287481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874816" name="Picture 1" descr="A screenshot of a phon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984994" cy="4186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1C8">
        <w:drawing>
          <wp:inline distT="0" distB="0" distL="0" distR="0" wp14:anchorId="37C980CF" wp14:editId="7AFFAC77">
            <wp:extent cx="1964512" cy="4124973"/>
            <wp:effectExtent l="0" t="0" r="0" b="0"/>
            <wp:docPr id="25267629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676293" name="Picture 1" descr="A screenshot of a phon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964969" cy="412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7A5F0" w14:textId="77777777" w:rsidR="006651C8" w:rsidRPr="006651C8" w:rsidRDefault="006651C8" w:rsidP="006651C8"/>
    <w:p w14:paraId="66B0055D" w14:textId="77777777" w:rsidR="00D24C34" w:rsidRPr="00D24C34" w:rsidRDefault="00D24C34" w:rsidP="00D24C34"/>
    <w:p w14:paraId="701D3772" w14:textId="11AA739F" w:rsidR="001A576E" w:rsidRPr="00616AE2" w:rsidRDefault="00D24C34" w:rsidP="001A576E">
      <w:pPr>
        <w:pStyle w:val="Heading1"/>
        <w:numPr>
          <w:ilvl w:val="0"/>
          <w:numId w:val="26"/>
        </w:numPr>
        <w:spacing w:before="240" w:after="120"/>
        <w:ind w:left="357" w:hanging="357"/>
        <w:rPr>
          <w:rFonts w:ascii="Poppins" w:hAnsi="Poppins" w:cs="Poppins"/>
        </w:rPr>
      </w:pPr>
      <w:r>
        <w:rPr>
          <w:rFonts w:ascii="Poppins" w:hAnsi="Poppins" w:cs="Poppins"/>
        </w:rPr>
        <w:t>T</w:t>
      </w:r>
      <w:r w:rsidR="001A576E" w:rsidRPr="00616AE2">
        <w:rPr>
          <w:rFonts w:ascii="Poppins" w:hAnsi="Poppins" w:cs="Poppins"/>
        </w:rPr>
        <w:t>eam member contributions</w:t>
      </w:r>
    </w:p>
    <w:p w14:paraId="5AE302FB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eastAsia="en-PH"/>
        </w:rPr>
      </w:pPr>
      <w:proofErr w:type="spellStart"/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t>Bsmalla</w:t>
      </w:r>
      <w:proofErr w:type="spellEnd"/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t xml:space="preserve"> Mostafa </w:t>
      </w:r>
    </w:p>
    <w:p w14:paraId="70E25EFB" w14:textId="59FB8DFE" w:rsidR="00C46E92" w:rsidRDefault="00C46E92" w:rsidP="00C46E92">
      <w:pPr>
        <w:numPr>
          <w:ilvl w:val="0"/>
          <w:numId w:val="34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Invoices</w:t>
      </w:r>
      <w:r w:rsidRPr="00442300">
        <w:rPr>
          <w:rFonts w:ascii="Poppins" w:eastAsia="Times New Roman" w:hAnsi="Poppins" w:cs="Poppins"/>
          <w:lang w:eastAsia="en-PH"/>
        </w:rPr>
        <w:t xml:space="preserve"> </w:t>
      </w:r>
      <w:r>
        <w:rPr>
          <w:rFonts w:ascii="Poppins" w:eastAsia="Times New Roman" w:hAnsi="Poppins" w:cs="Poppins"/>
          <w:lang w:eastAsia="en-PH"/>
        </w:rPr>
        <w:t>Collection, Repository and Provider</w:t>
      </w:r>
    </w:p>
    <w:p w14:paraId="3762B11B" w14:textId="228320DE" w:rsidR="00C46E92" w:rsidRDefault="00C46E92" w:rsidP="00C46E92">
      <w:pPr>
        <w:numPr>
          <w:ilvl w:val="0"/>
          <w:numId w:val="34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Payments Collection, Repository and Provider</w:t>
      </w:r>
    </w:p>
    <w:p w14:paraId="63A38E3A" w14:textId="6F124384" w:rsidR="00C46E92" w:rsidRDefault="00C46E92" w:rsidP="00C46E92">
      <w:pPr>
        <w:numPr>
          <w:ilvl w:val="0"/>
          <w:numId w:val="34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Firebase Storage for add cheque image with camera</w:t>
      </w:r>
    </w:p>
    <w:p w14:paraId="4235A955" w14:textId="3732C0DF" w:rsidR="00C46E92" w:rsidRDefault="00C46E92" w:rsidP="00C46E92">
      <w:pPr>
        <w:spacing w:after="0" w:line="276" w:lineRule="auto"/>
        <w:rPr>
          <w:rFonts w:ascii="Poppins" w:eastAsia="Times New Roman" w:hAnsi="Poppins" w:cs="Poppins"/>
          <w:lang w:eastAsia="en-PH"/>
        </w:rPr>
      </w:pPr>
      <w:r w:rsidRPr="00442300">
        <w:rPr>
          <w:rFonts w:ascii="Poppins" w:eastAsia="Times New Roman" w:hAnsi="Poppins" w:cs="Poppins"/>
          <w:lang w:eastAsia="en-PH"/>
        </w:rPr>
        <w:t>(And any associated widgets</w:t>
      </w:r>
      <w:r>
        <w:rPr>
          <w:rFonts w:ascii="Poppins" w:eastAsia="Times New Roman" w:hAnsi="Poppins" w:cs="Poppins"/>
          <w:lang w:eastAsia="en-PH"/>
        </w:rPr>
        <w:t xml:space="preserve"> and screens</w:t>
      </w:r>
      <w:r w:rsidRPr="00442300">
        <w:rPr>
          <w:rFonts w:ascii="Poppins" w:eastAsia="Times New Roman" w:hAnsi="Poppins" w:cs="Poppins"/>
          <w:lang w:eastAsia="en-PH"/>
        </w:rPr>
        <w:t>)</w:t>
      </w:r>
    </w:p>
    <w:p w14:paraId="1FAE08E8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72987CC0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eastAsia="en-PH"/>
        </w:rPr>
      </w:pPr>
      <w:proofErr w:type="spellStart"/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t>Ahya</w:t>
      </w:r>
      <w:proofErr w:type="spellEnd"/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t xml:space="preserve"> </w:t>
      </w:r>
      <w:proofErr w:type="spellStart"/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t>AlWattar</w:t>
      </w:r>
      <w:proofErr w:type="spellEnd"/>
    </w:p>
    <w:p w14:paraId="00ADD3BB" w14:textId="431F41E9" w:rsidR="00C46E92" w:rsidRDefault="00C46E92" w:rsidP="00C46E92">
      <w:pPr>
        <w:numPr>
          <w:ilvl w:val="0"/>
          <w:numId w:val="35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 w:rsidRPr="00442300">
        <w:rPr>
          <w:rFonts w:ascii="Poppins" w:eastAsia="Times New Roman" w:hAnsi="Poppins" w:cs="Poppins"/>
          <w:lang w:eastAsia="en-PH"/>
        </w:rPr>
        <w:t xml:space="preserve">Cheques </w:t>
      </w:r>
      <w:r>
        <w:rPr>
          <w:rFonts w:ascii="Poppins" w:eastAsia="Times New Roman" w:hAnsi="Poppins" w:cs="Poppins"/>
          <w:lang w:eastAsia="en-PH"/>
        </w:rPr>
        <w:t>Collection, Repository and Provider</w:t>
      </w:r>
    </w:p>
    <w:p w14:paraId="0636B09F" w14:textId="21306E13" w:rsidR="00C46E92" w:rsidRDefault="00C46E92" w:rsidP="00C46E92">
      <w:pPr>
        <w:numPr>
          <w:ilvl w:val="0"/>
          <w:numId w:val="35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Cheque Deposits Collection, Repository and Provider</w:t>
      </w:r>
    </w:p>
    <w:p w14:paraId="194B557D" w14:textId="7E4BDB94" w:rsidR="00C46E92" w:rsidRDefault="00C46E92" w:rsidP="00C46E92">
      <w:p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 w:rsidRPr="00442300">
        <w:rPr>
          <w:rFonts w:ascii="Poppins" w:eastAsia="Times New Roman" w:hAnsi="Poppins" w:cs="Poppins"/>
          <w:lang w:eastAsia="en-PH"/>
        </w:rPr>
        <w:t xml:space="preserve">(And any associated widgets and </w:t>
      </w:r>
      <w:r>
        <w:rPr>
          <w:rFonts w:ascii="Poppins" w:eastAsia="Times New Roman" w:hAnsi="Poppins" w:cs="Poppins"/>
          <w:lang w:eastAsia="en-PH"/>
        </w:rPr>
        <w:t>screens</w:t>
      </w:r>
      <w:r w:rsidRPr="00442300">
        <w:rPr>
          <w:rFonts w:ascii="Poppins" w:eastAsia="Times New Roman" w:hAnsi="Poppins" w:cs="Poppins"/>
          <w:lang w:eastAsia="en-PH"/>
        </w:rPr>
        <w:t>)</w:t>
      </w:r>
    </w:p>
    <w:p w14:paraId="7A1B5235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052DA522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eastAsia="en-PH"/>
        </w:rPr>
      </w:pPr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lastRenderedPageBreak/>
        <w:t>Carmela Chavez </w:t>
      </w:r>
    </w:p>
    <w:p w14:paraId="1C7C4172" w14:textId="6B87764C" w:rsidR="00C46E92" w:rsidRDefault="00C46E92" w:rsidP="00C46E92">
      <w:pPr>
        <w:numPr>
          <w:ilvl w:val="0"/>
          <w:numId w:val="36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 xml:space="preserve">Firebase Authentication; </w:t>
      </w:r>
      <w:proofErr w:type="spellStart"/>
      <w:r>
        <w:rPr>
          <w:rFonts w:ascii="Poppins" w:eastAsia="Times New Roman" w:hAnsi="Poppins" w:cs="Poppins"/>
          <w:lang w:eastAsia="en-PH"/>
        </w:rPr>
        <w:t>Signin</w:t>
      </w:r>
      <w:proofErr w:type="spellEnd"/>
      <w:r>
        <w:rPr>
          <w:rFonts w:ascii="Poppins" w:eastAsia="Times New Roman" w:hAnsi="Poppins" w:cs="Poppins"/>
          <w:lang w:eastAsia="en-PH"/>
        </w:rPr>
        <w:t xml:space="preserve"> and Signup</w:t>
      </w:r>
    </w:p>
    <w:p w14:paraId="6B102378" w14:textId="2222FE76" w:rsidR="00AC6FEC" w:rsidRDefault="00C46E92" w:rsidP="00AC6FEC">
      <w:pPr>
        <w:numPr>
          <w:ilvl w:val="0"/>
          <w:numId w:val="36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Cheque Reports Filtering</w:t>
      </w:r>
    </w:p>
    <w:p w14:paraId="096CA4CE" w14:textId="747EE4DF" w:rsidR="00AC6FEC" w:rsidRPr="00AC6FEC" w:rsidRDefault="00AC6FEC" w:rsidP="00AC6FEC">
      <w:pPr>
        <w:numPr>
          <w:ilvl w:val="0"/>
          <w:numId w:val="36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Dashboard</w:t>
      </w:r>
      <w:r w:rsidR="00F245B2">
        <w:rPr>
          <w:rFonts w:ascii="Poppins" w:eastAsia="Times New Roman" w:hAnsi="Poppins" w:cs="Poppins"/>
          <w:lang w:eastAsia="en-PH"/>
        </w:rPr>
        <w:t>’s</w:t>
      </w:r>
      <w:r>
        <w:rPr>
          <w:rFonts w:ascii="Poppins" w:eastAsia="Times New Roman" w:hAnsi="Poppins" w:cs="Poppins"/>
          <w:lang w:eastAsia="en-PH"/>
        </w:rPr>
        <w:t xml:space="preserve"> Cheque and Invoice Summary</w:t>
      </w:r>
    </w:p>
    <w:p w14:paraId="65E76570" w14:textId="4B17924C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42300">
        <w:rPr>
          <w:rFonts w:ascii="Poppins" w:eastAsia="Times New Roman" w:hAnsi="Poppins" w:cs="Poppins"/>
          <w:lang w:eastAsia="en-PH"/>
        </w:rPr>
        <w:t xml:space="preserve">(And any associated widgets and </w:t>
      </w:r>
      <w:r>
        <w:rPr>
          <w:rFonts w:ascii="Poppins" w:eastAsia="Times New Roman" w:hAnsi="Poppins" w:cs="Poppins"/>
          <w:lang w:eastAsia="en-PH"/>
        </w:rPr>
        <w:t>screens</w:t>
      </w:r>
      <w:r w:rsidRPr="00442300">
        <w:rPr>
          <w:rFonts w:ascii="Poppins" w:eastAsia="Times New Roman" w:hAnsi="Poppins" w:cs="Poppins"/>
          <w:lang w:eastAsia="en-PH"/>
        </w:rPr>
        <w:t>)</w:t>
      </w:r>
    </w:p>
    <w:p w14:paraId="792B6E46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1232658C" w14:textId="77777777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eastAsia="en-PH"/>
        </w:rPr>
      </w:pPr>
      <w:r w:rsidRPr="00442300">
        <w:rPr>
          <w:rFonts w:ascii="Poppins" w:eastAsia="Times New Roman" w:hAnsi="Poppins" w:cs="Poppins"/>
          <w:sz w:val="24"/>
          <w:szCs w:val="24"/>
          <w:lang w:eastAsia="en-PH"/>
        </w:rPr>
        <w:t>Ganna Soltan      </w:t>
      </w:r>
    </w:p>
    <w:p w14:paraId="326E77EA" w14:textId="13F23CA3" w:rsidR="00C46E92" w:rsidRPr="00442300" w:rsidRDefault="00C46E92" w:rsidP="00C46E92">
      <w:pPr>
        <w:numPr>
          <w:ilvl w:val="0"/>
          <w:numId w:val="37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Local SQL database initialization</w:t>
      </w:r>
    </w:p>
    <w:p w14:paraId="52FB0D7F" w14:textId="1B90A517" w:rsidR="00C46E92" w:rsidRPr="00442300" w:rsidRDefault="00C46E92" w:rsidP="00C46E92">
      <w:pPr>
        <w:numPr>
          <w:ilvl w:val="0"/>
          <w:numId w:val="37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Customers Collection, Repository and Provider</w:t>
      </w:r>
    </w:p>
    <w:p w14:paraId="0441918A" w14:textId="2A51957D" w:rsidR="00C46E92" w:rsidRPr="00442300" w:rsidRDefault="00C46E92" w:rsidP="00C46E92">
      <w:pPr>
        <w:numPr>
          <w:ilvl w:val="0"/>
          <w:numId w:val="37"/>
        </w:numPr>
        <w:spacing w:after="0" w:line="276" w:lineRule="auto"/>
        <w:ind w:right="0"/>
        <w:jc w:val="left"/>
        <w:textAlignment w:val="baseline"/>
        <w:rPr>
          <w:rFonts w:ascii="Poppins" w:eastAsia="Times New Roman" w:hAnsi="Poppins" w:cs="Poppins"/>
          <w:lang w:eastAsia="en-PH"/>
        </w:rPr>
      </w:pPr>
      <w:r>
        <w:rPr>
          <w:rFonts w:ascii="Poppins" w:eastAsia="Times New Roman" w:hAnsi="Poppins" w:cs="Poppins"/>
          <w:lang w:eastAsia="en-PH"/>
        </w:rPr>
        <w:t>Invoice Reports Filtering</w:t>
      </w:r>
    </w:p>
    <w:p w14:paraId="010718F0" w14:textId="3F33AD62" w:rsidR="00C46E92" w:rsidRPr="00442300" w:rsidRDefault="00C46E92" w:rsidP="00C46E9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42300">
        <w:rPr>
          <w:rFonts w:ascii="Poppins" w:eastAsia="Times New Roman" w:hAnsi="Poppins" w:cs="Poppins"/>
          <w:lang w:eastAsia="en-PH"/>
        </w:rPr>
        <w:t xml:space="preserve">(And any associated widgets </w:t>
      </w:r>
      <w:r>
        <w:rPr>
          <w:rFonts w:ascii="Poppins" w:eastAsia="Times New Roman" w:hAnsi="Poppins" w:cs="Poppins"/>
          <w:lang w:eastAsia="en-PH"/>
        </w:rPr>
        <w:t>and screens</w:t>
      </w:r>
      <w:r w:rsidRPr="00442300">
        <w:rPr>
          <w:rFonts w:ascii="Poppins" w:eastAsia="Times New Roman" w:hAnsi="Poppins" w:cs="Poppins"/>
          <w:lang w:eastAsia="en-PH"/>
        </w:rPr>
        <w:t>)</w:t>
      </w:r>
    </w:p>
    <w:p w14:paraId="4527CEED" w14:textId="706FD7D3" w:rsidR="00F401D2" w:rsidRPr="00616AE2" w:rsidRDefault="00F401D2" w:rsidP="00722D05">
      <w:pPr>
        <w:ind w:left="0" w:firstLine="0"/>
        <w:rPr>
          <w:rFonts w:ascii="Poppins" w:hAnsi="Poppins" w:cs="Poppins"/>
        </w:rPr>
      </w:pPr>
    </w:p>
    <w:sectPr w:rsidR="00F401D2" w:rsidRPr="00616AE2" w:rsidSect="002E5946">
      <w:footerReference w:type="even" r:id="rId78"/>
      <w:footerReference w:type="default" r:id="rId79"/>
      <w:footerReference w:type="first" r:id="rId80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802D51" w14:textId="77777777" w:rsidR="0071346C" w:rsidRDefault="0071346C">
      <w:pPr>
        <w:spacing w:after="0" w:line="240" w:lineRule="auto"/>
      </w:pPr>
      <w:r>
        <w:separator/>
      </w:r>
    </w:p>
  </w:endnote>
  <w:endnote w:type="continuationSeparator" w:id="0">
    <w:p w14:paraId="595AE969" w14:textId="77777777" w:rsidR="0071346C" w:rsidRDefault="0071346C">
      <w:pPr>
        <w:spacing w:after="0" w:line="240" w:lineRule="auto"/>
      </w:pPr>
      <w:r>
        <w:continuationSeparator/>
      </w:r>
    </w:p>
  </w:endnote>
  <w:endnote w:type="continuationNotice" w:id="1">
    <w:p w14:paraId="520710F9" w14:textId="77777777" w:rsidR="0071346C" w:rsidRDefault="007134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40EC7" w14:textId="77777777" w:rsidR="0071346C" w:rsidRDefault="0071346C">
      <w:pPr>
        <w:spacing w:after="0" w:line="240" w:lineRule="auto"/>
      </w:pPr>
      <w:r>
        <w:separator/>
      </w:r>
    </w:p>
  </w:footnote>
  <w:footnote w:type="continuationSeparator" w:id="0">
    <w:p w14:paraId="75BA9D09" w14:textId="77777777" w:rsidR="0071346C" w:rsidRDefault="0071346C">
      <w:pPr>
        <w:spacing w:after="0" w:line="240" w:lineRule="auto"/>
      </w:pPr>
      <w:r>
        <w:continuationSeparator/>
      </w:r>
    </w:p>
  </w:footnote>
  <w:footnote w:type="continuationNotice" w:id="1">
    <w:p w14:paraId="6A0D8149" w14:textId="77777777" w:rsidR="0071346C" w:rsidRDefault="0071346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4.55pt;height:14.5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86806"/>
    <w:multiLevelType w:val="hybridMultilevel"/>
    <w:tmpl w:val="69987CA4"/>
    <w:lvl w:ilvl="0" w:tplc="8304AC8E">
      <w:start w:val="5"/>
      <w:numFmt w:val="bullet"/>
      <w:lvlText w:val="-"/>
      <w:lvlJc w:val="left"/>
      <w:pPr>
        <w:ind w:left="720" w:hanging="360"/>
      </w:pPr>
      <w:rPr>
        <w:rFonts w:ascii="Poppins" w:eastAsia="Calibr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25D60"/>
    <w:multiLevelType w:val="multilevel"/>
    <w:tmpl w:val="08C26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86D4E"/>
    <w:multiLevelType w:val="multilevel"/>
    <w:tmpl w:val="3A80B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E2710B"/>
    <w:multiLevelType w:val="multilevel"/>
    <w:tmpl w:val="0DEC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CB90A01"/>
    <w:multiLevelType w:val="multilevel"/>
    <w:tmpl w:val="07EC4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5"/>
  </w:num>
  <w:num w:numId="2" w16cid:durableId="1689596324">
    <w:abstractNumId w:val="9"/>
  </w:num>
  <w:num w:numId="3" w16cid:durableId="2082022620">
    <w:abstractNumId w:val="20"/>
  </w:num>
  <w:num w:numId="4" w16cid:durableId="676200877">
    <w:abstractNumId w:val="8"/>
  </w:num>
  <w:num w:numId="5" w16cid:durableId="1338000190">
    <w:abstractNumId w:val="19"/>
  </w:num>
  <w:num w:numId="6" w16cid:durableId="1590427853">
    <w:abstractNumId w:val="1"/>
  </w:num>
  <w:num w:numId="7" w16cid:durableId="1804611228">
    <w:abstractNumId w:val="10"/>
  </w:num>
  <w:num w:numId="8" w16cid:durableId="1540782099">
    <w:abstractNumId w:val="18"/>
  </w:num>
  <w:num w:numId="9" w16cid:durableId="959604979">
    <w:abstractNumId w:val="27"/>
  </w:num>
  <w:num w:numId="10" w16cid:durableId="1249853419">
    <w:abstractNumId w:val="30"/>
  </w:num>
  <w:num w:numId="11" w16cid:durableId="652761358">
    <w:abstractNumId w:val="11"/>
  </w:num>
  <w:num w:numId="12" w16cid:durableId="1664358317">
    <w:abstractNumId w:val="2"/>
  </w:num>
  <w:num w:numId="13" w16cid:durableId="1188258055">
    <w:abstractNumId w:val="13"/>
  </w:num>
  <w:num w:numId="14" w16cid:durableId="1001548879">
    <w:abstractNumId w:val="5"/>
  </w:num>
  <w:num w:numId="15" w16cid:durableId="1558474762">
    <w:abstractNumId w:val="23"/>
  </w:num>
  <w:num w:numId="16" w16cid:durableId="990135905">
    <w:abstractNumId w:val="0"/>
  </w:num>
  <w:num w:numId="17" w16cid:durableId="15032746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7"/>
  </w:num>
  <w:num w:numId="20" w16cid:durableId="796222369">
    <w:abstractNumId w:val="24"/>
  </w:num>
  <w:num w:numId="21" w16cid:durableId="1074084802">
    <w:abstractNumId w:val="26"/>
  </w:num>
  <w:num w:numId="22" w16cid:durableId="1817451963">
    <w:abstractNumId w:val="16"/>
  </w:num>
  <w:num w:numId="23" w16cid:durableId="433791408">
    <w:abstractNumId w:val="28"/>
  </w:num>
  <w:num w:numId="24" w16cid:durableId="567309323">
    <w:abstractNumId w:val="17"/>
  </w:num>
  <w:num w:numId="25" w16cid:durableId="1144197804">
    <w:abstractNumId w:val="25"/>
  </w:num>
  <w:num w:numId="26" w16cid:durableId="1682000712">
    <w:abstractNumId w:val="21"/>
  </w:num>
  <w:num w:numId="27" w16cid:durableId="1514539352">
    <w:abstractNumId w:val="18"/>
  </w:num>
  <w:num w:numId="28" w16cid:durableId="360478807">
    <w:abstractNumId w:val="18"/>
  </w:num>
  <w:num w:numId="29" w16cid:durableId="101652281">
    <w:abstractNumId w:val="18"/>
  </w:num>
  <w:num w:numId="30" w16cid:durableId="1382245007">
    <w:abstractNumId w:val="18"/>
  </w:num>
  <w:num w:numId="31" w16cid:durableId="821772209">
    <w:abstractNumId w:val="18"/>
  </w:num>
  <w:num w:numId="32" w16cid:durableId="11955321">
    <w:abstractNumId w:val="18"/>
  </w:num>
  <w:num w:numId="33" w16cid:durableId="262106781">
    <w:abstractNumId w:val="4"/>
  </w:num>
  <w:num w:numId="34" w16cid:durableId="483282736">
    <w:abstractNumId w:val="22"/>
  </w:num>
  <w:num w:numId="35" w16cid:durableId="2023779761">
    <w:abstractNumId w:val="6"/>
  </w:num>
  <w:num w:numId="36" w16cid:durableId="124739294">
    <w:abstractNumId w:val="29"/>
  </w:num>
  <w:num w:numId="37" w16cid:durableId="12394867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0A36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4733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0D2B"/>
    <w:rsid w:val="002317F9"/>
    <w:rsid w:val="00235C0F"/>
    <w:rsid w:val="0024061B"/>
    <w:rsid w:val="00242727"/>
    <w:rsid w:val="00251B36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5F7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16AE2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651C8"/>
    <w:rsid w:val="00674458"/>
    <w:rsid w:val="006773A6"/>
    <w:rsid w:val="00680040"/>
    <w:rsid w:val="00681350"/>
    <w:rsid w:val="00682B45"/>
    <w:rsid w:val="00687B1E"/>
    <w:rsid w:val="00691FE0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346C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03E8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7685"/>
    <w:rsid w:val="008F43E5"/>
    <w:rsid w:val="009017CB"/>
    <w:rsid w:val="0090581D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C6FEC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67742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46E92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4C34"/>
    <w:rsid w:val="00D25539"/>
    <w:rsid w:val="00D26BAD"/>
    <w:rsid w:val="00D31713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8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38E3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45B2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9.jpe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16" Type="http://schemas.openxmlformats.org/officeDocument/2006/relationships/image" Target="media/image3.png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image" Target="media/image48.png"/><Relationship Id="rId82" Type="http://schemas.openxmlformats.org/officeDocument/2006/relationships/theme" Target="theme/theme1.xml"/><Relationship Id="rId19" Type="http://schemas.openxmlformats.org/officeDocument/2006/relationships/image" Target="media/image6.png"/><Relationship Id="rId14" Type="http://schemas.openxmlformats.org/officeDocument/2006/relationships/hyperlink" Target="mailto:cc2206774@qu.edu.q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jpe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webSettings" Target="webSettings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80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mailto:bm2204404@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jpeg"/><Relationship Id="rId67" Type="http://schemas.openxmlformats.org/officeDocument/2006/relationships/image" Target="media/image54.png"/><Relationship Id="rId20" Type="http://schemas.openxmlformats.org/officeDocument/2006/relationships/image" Target="media/image7.png"/><Relationship Id="rId41" Type="http://schemas.openxmlformats.org/officeDocument/2006/relationships/image" Target="media/image28.jpe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gs2205763@qu.edu.qa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footer" Target="footer1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ah2204901@qu.edu.qa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28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Carmela Cassandra Chavez</cp:lastModifiedBy>
  <cp:revision>33</cp:revision>
  <cp:lastPrinted>2020-09-16T00:13:00Z</cp:lastPrinted>
  <dcterms:created xsi:type="dcterms:W3CDTF">2022-03-26T06:02:00Z</dcterms:created>
  <dcterms:modified xsi:type="dcterms:W3CDTF">2024-12-15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